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C6773" w14:textId="230A86C4" w:rsidR="00E1139D" w:rsidRDefault="00E1139D" w:rsidP="00CE7ACE">
      <w:pPr>
        <w:pStyle w:val="Title"/>
        <w:spacing w:line="360" w:lineRule="auto"/>
        <w:rPr>
          <w:lang w:val="en-US"/>
        </w:rPr>
      </w:pPr>
      <w:r w:rsidRPr="00E1139D">
        <w:rPr>
          <w:lang w:val="en-US"/>
        </w:rPr>
        <w:t>SET08801 2021-2 TR2 001 - Web Technologies</w:t>
      </w:r>
      <w:r>
        <w:rPr>
          <w:lang w:val="en-US"/>
        </w:rPr>
        <w:t xml:space="preserve"> – Assessment Part 1</w:t>
      </w:r>
    </w:p>
    <w:p w14:paraId="7D1FCC15" w14:textId="22BE6593" w:rsidR="000256C3" w:rsidRDefault="003E4C56" w:rsidP="00CE7ACE">
      <w:pPr>
        <w:pStyle w:val="Subtitle"/>
        <w:spacing w:line="360" w:lineRule="auto"/>
        <w:rPr>
          <w:lang w:val="en-US"/>
        </w:rPr>
      </w:pPr>
      <w:r>
        <w:rPr>
          <w:lang w:val="en-US"/>
        </w:rPr>
        <w:t>“</w:t>
      </w:r>
      <w:r w:rsidR="00E1139D">
        <w:rPr>
          <w:lang w:val="en-US"/>
        </w:rPr>
        <w:t>Do You Know Saint Lucia</w:t>
      </w:r>
      <w:r>
        <w:rPr>
          <w:lang w:val="en-US"/>
        </w:rPr>
        <w:t>?”</w:t>
      </w:r>
      <w:r w:rsidR="00E1139D">
        <w:rPr>
          <w:lang w:val="en-US"/>
        </w:rPr>
        <w:t xml:space="preserve"> Website</w:t>
      </w:r>
    </w:p>
    <w:p w14:paraId="4E00AA35" w14:textId="4875BE19" w:rsidR="000256C3" w:rsidRDefault="000256C3" w:rsidP="00CE7ACE">
      <w:pPr>
        <w:pStyle w:val="Heading1"/>
        <w:spacing w:line="360" w:lineRule="auto"/>
        <w:rPr>
          <w:lang w:val="en-US"/>
        </w:rPr>
      </w:pPr>
      <w:r>
        <w:rPr>
          <w:lang w:val="en-US"/>
        </w:rPr>
        <w:t>Introduction</w:t>
      </w:r>
    </w:p>
    <w:p w14:paraId="1B2CD9AF" w14:textId="0CB9CCEC" w:rsidR="00491AD1" w:rsidRDefault="00CB1D07" w:rsidP="00CE7ACE">
      <w:pPr>
        <w:spacing w:line="360" w:lineRule="auto"/>
        <w:rPr>
          <w:lang w:val="en-US"/>
        </w:rPr>
      </w:pPr>
      <w:r>
        <w:rPr>
          <w:lang w:val="en-US"/>
        </w:rPr>
        <w:t>The assessment requires designing, implementing, and evaluating</w:t>
      </w:r>
      <w:r w:rsidRPr="00CB1D07">
        <w:rPr>
          <w:lang w:val="en-US"/>
        </w:rPr>
        <w:t xml:space="preserve"> a </w:t>
      </w:r>
      <w:r w:rsidR="00257786">
        <w:rPr>
          <w:lang w:val="en-US"/>
        </w:rPr>
        <w:t>website</w:t>
      </w:r>
      <w:r w:rsidRPr="00CB1D07">
        <w:rPr>
          <w:lang w:val="en-US"/>
        </w:rPr>
        <w:t xml:space="preserve"> for an online quiz.</w:t>
      </w:r>
      <w:r>
        <w:rPr>
          <w:lang w:val="en-US"/>
        </w:rPr>
        <w:t xml:space="preserve"> </w:t>
      </w:r>
      <w:r w:rsidR="00491AD1">
        <w:rPr>
          <w:lang w:val="en-US"/>
        </w:rPr>
        <w:t>For my submission, I imagine, the G</w:t>
      </w:r>
      <w:r w:rsidR="002C6A0E">
        <w:rPr>
          <w:lang w:val="en-US"/>
        </w:rPr>
        <w:t xml:space="preserve">overnment </w:t>
      </w:r>
      <w:r w:rsidR="00491AD1">
        <w:rPr>
          <w:lang w:val="en-US"/>
        </w:rPr>
        <w:t xml:space="preserve">Ministry of Tourism </w:t>
      </w:r>
      <w:r w:rsidR="002C6A0E">
        <w:rPr>
          <w:lang w:val="en-US"/>
        </w:rPr>
        <w:t>commissioning a</w:t>
      </w:r>
      <w:r>
        <w:rPr>
          <w:lang w:val="en-US"/>
        </w:rPr>
        <w:t xml:space="preserve"> </w:t>
      </w:r>
      <w:r w:rsidR="00725FE8">
        <w:rPr>
          <w:lang w:val="en-US"/>
        </w:rPr>
        <w:t>“Do You Know S</w:t>
      </w:r>
      <w:r w:rsidR="00816C64">
        <w:rPr>
          <w:lang w:val="en-US"/>
        </w:rPr>
        <w:t>aint</w:t>
      </w:r>
      <w:r w:rsidR="00725FE8">
        <w:rPr>
          <w:lang w:val="en-US"/>
        </w:rPr>
        <w:t xml:space="preserve"> Lucia?”</w:t>
      </w:r>
      <w:r w:rsidR="00257786">
        <w:rPr>
          <w:lang w:val="en-US"/>
        </w:rPr>
        <w:t xml:space="preserve"> website</w:t>
      </w:r>
      <w:r w:rsidR="00725FE8">
        <w:rPr>
          <w:lang w:val="en-US"/>
        </w:rPr>
        <w:t xml:space="preserve">. This website is intended to </w:t>
      </w:r>
      <w:r w:rsidR="00012DFA">
        <w:rPr>
          <w:lang w:val="en-US"/>
        </w:rPr>
        <w:t xml:space="preserve">be a interactive learning tool which will </w:t>
      </w:r>
      <w:r w:rsidR="00725FE8">
        <w:rPr>
          <w:lang w:val="en-US"/>
        </w:rPr>
        <w:t xml:space="preserve">increase </w:t>
      </w:r>
      <w:r w:rsidR="00257786">
        <w:rPr>
          <w:lang w:val="en-US"/>
        </w:rPr>
        <w:t xml:space="preserve">the </w:t>
      </w:r>
      <w:r w:rsidR="00725FE8">
        <w:rPr>
          <w:lang w:val="en-US"/>
        </w:rPr>
        <w:t xml:space="preserve">general </w:t>
      </w:r>
      <w:r w:rsidR="00491AD1">
        <w:rPr>
          <w:lang w:val="en-US"/>
        </w:rPr>
        <w:t xml:space="preserve">awareness and </w:t>
      </w:r>
      <w:r w:rsidR="003E4C56">
        <w:rPr>
          <w:lang w:val="en-US"/>
        </w:rPr>
        <w:t>knowledge</w:t>
      </w:r>
      <w:r w:rsidR="00725FE8">
        <w:rPr>
          <w:lang w:val="en-US"/>
        </w:rPr>
        <w:t xml:space="preserve"> of the</w:t>
      </w:r>
      <w:r>
        <w:rPr>
          <w:lang w:val="en-US"/>
        </w:rPr>
        <w:t xml:space="preserve"> </w:t>
      </w:r>
      <w:r w:rsidR="00491AD1">
        <w:rPr>
          <w:lang w:val="en-US"/>
        </w:rPr>
        <w:t>Caribbean Island</w:t>
      </w:r>
      <w:r w:rsidR="00725FE8">
        <w:rPr>
          <w:lang w:val="en-US"/>
        </w:rPr>
        <w:t xml:space="preserve"> nation of </w:t>
      </w:r>
      <w:r w:rsidR="00816C64">
        <w:rPr>
          <w:lang w:val="en-US"/>
        </w:rPr>
        <w:t>Saint</w:t>
      </w:r>
      <w:r w:rsidR="00725FE8">
        <w:rPr>
          <w:lang w:val="en-US"/>
        </w:rPr>
        <w:t xml:space="preserve"> </w:t>
      </w:r>
      <w:r w:rsidR="00816C64">
        <w:rPr>
          <w:lang w:val="en-US"/>
        </w:rPr>
        <w:t>Lucia</w:t>
      </w:r>
      <w:r>
        <w:rPr>
          <w:lang w:val="en-US"/>
        </w:rPr>
        <w:t xml:space="preserve"> and will use</w:t>
      </w:r>
      <w:r w:rsidR="00257786">
        <w:rPr>
          <w:lang w:val="en-US"/>
        </w:rPr>
        <w:t xml:space="preserve"> </w:t>
      </w:r>
      <w:r>
        <w:rPr>
          <w:lang w:val="en-US"/>
        </w:rPr>
        <w:t xml:space="preserve">a </w:t>
      </w:r>
      <w:r w:rsidR="00725FE8">
        <w:rPr>
          <w:lang w:val="en-US"/>
        </w:rPr>
        <w:t xml:space="preserve">quiz </w:t>
      </w:r>
      <w:r w:rsidR="00257786">
        <w:rPr>
          <w:lang w:val="en-US"/>
        </w:rPr>
        <w:t>to accomplish</w:t>
      </w:r>
      <w:r>
        <w:rPr>
          <w:lang w:val="en-US"/>
        </w:rPr>
        <w:t xml:space="preserve"> this</w:t>
      </w:r>
      <w:r w:rsidR="008D21AB">
        <w:rPr>
          <w:lang w:val="en-US"/>
        </w:rPr>
        <w:t xml:space="preserve"> aim</w:t>
      </w:r>
      <w:r w:rsidR="00725FE8">
        <w:rPr>
          <w:lang w:val="en-US"/>
        </w:rPr>
        <w:t>.</w:t>
      </w:r>
      <w:r w:rsidR="00491AD1">
        <w:rPr>
          <w:lang w:val="en-US"/>
        </w:rPr>
        <w:t xml:space="preserve"> The website is therefore aimed primarily at tourists and visitors to the island </w:t>
      </w:r>
      <w:r w:rsidR="00CE7ACE">
        <w:rPr>
          <w:lang w:val="en-US"/>
        </w:rPr>
        <w:t xml:space="preserve">and may be later extended to encourage travel to the island by offering promotions or coupons to high-scoring visitors </w:t>
      </w:r>
      <w:r w:rsidR="00491AD1">
        <w:rPr>
          <w:lang w:val="en-US"/>
        </w:rPr>
        <w:t xml:space="preserve">but will also be marketed to locals to encourage national pride. </w:t>
      </w:r>
      <w:r w:rsidR="00465F94">
        <w:rPr>
          <w:lang w:val="en-US"/>
        </w:rPr>
        <w:t xml:space="preserve"> </w:t>
      </w:r>
    </w:p>
    <w:p w14:paraId="0A2127DE" w14:textId="4E8568A0" w:rsidR="00465F94" w:rsidRDefault="00465F94" w:rsidP="00CE7ACE">
      <w:pPr>
        <w:spacing w:line="360" w:lineRule="auto"/>
        <w:rPr>
          <w:lang w:val="en-US"/>
        </w:rPr>
      </w:pPr>
      <w:r>
        <w:rPr>
          <w:lang w:val="en-US"/>
        </w:rPr>
        <w:t>I have imagined an interactive learning experience where users are presented with multiple choice questions and are given immediate feedback with the opportunity to learn more about the topic presented in the question.</w:t>
      </w:r>
    </w:p>
    <w:p w14:paraId="20B847FB" w14:textId="77777777" w:rsidR="00984CCF" w:rsidRDefault="00984CCF" w:rsidP="00CE7ACE">
      <w:pPr>
        <w:spacing w:line="360" w:lineRule="auto"/>
        <w:rPr>
          <w:lang w:val="en-US"/>
        </w:rPr>
      </w:pPr>
    </w:p>
    <w:p w14:paraId="7F35C90F" w14:textId="77777777" w:rsidR="00465F94" w:rsidRDefault="00465F94">
      <w:pPr>
        <w:rPr>
          <w:rFonts w:asciiTheme="majorHAnsi" w:eastAsiaTheme="majorEastAsia" w:hAnsiTheme="majorHAnsi" w:cstheme="majorBidi"/>
          <w:color w:val="2F5496" w:themeColor="accent1" w:themeShade="BF"/>
          <w:sz w:val="32"/>
          <w:szCs w:val="32"/>
          <w:lang w:val="en-US"/>
        </w:rPr>
      </w:pPr>
      <w:r>
        <w:rPr>
          <w:lang w:val="en-US"/>
        </w:rPr>
        <w:br w:type="page"/>
      </w:r>
    </w:p>
    <w:p w14:paraId="47E03A7E" w14:textId="2D3FAF53" w:rsidR="00CB07CD" w:rsidRDefault="008741A5" w:rsidP="00465F94">
      <w:pPr>
        <w:pStyle w:val="Heading1"/>
        <w:rPr>
          <w:lang w:val="en-US"/>
        </w:rPr>
      </w:pPr>
      <w:r>
        <w:rPr>
          <w:lang w:val="en-US"/>
        </w:rPr>
        <w:lastRenderedPageBreak/>
        <w:t>Sample Questions</w:t>
      </w:r>
    </w:p>
    <w:p w14:paraId="58D21937" w14:textId="6D5DE4B0" w:rsidR="008741A5" w:rsidRDefault="008741A5" w:rsidP="00CE7ACE">
      <w:pPr>
        <w:pStyle w:val="ListParagraph"/>
        <w:numPr>
          <w:ilvl w:val="0"/>
          <w:numId w:val="2"/>
        </w:numPr>
        <w:spacing w:line="360" w:lineRule="auto"/>
        <w:rPr>
          <w:lang w:val="en-US"/>
        </w:rPr>
      </w:pPr>
      <w:r>
        <w:rPr>
          <w:lang w:val="en-US"/>
        </w:rPr>
        <w:t>What is the Capital City of Saint Lucia?</w:t>
      </w:r>
    </w:p>
    <w:p w14:paraId="461B248E" w14:textId="7FDD901D" w:rsidR="008741A5" w:rsidRDefault="008741A5" w:rsidP="00CE7ACE">
      <w:pPr>
        <w:pStyle w:val="ListParagraph"/>
        <w:numPr>
          <w:ilvl w:val="1"/>
          <w:numId w:val="2"/>
        </w:numPr>
        <w:spacing w:line="360" w:lineRule="auto"/>
        <w:rPr>
          <w:lang w:val="en-US"/>
        </w:rPr>
      </w:pPr>
      <w:r>
        <w:rPr>
          <w:lang w:val="en-US"/>
        </w:rPr>
        <w:t>Bridgetown</w:t>
      </w:r>
    </w:p>
    <w:p w14:paraId="71EEB061" w14:textId="6106BE6E" w:rsidR="008741A5" w:rsidRDefault="008741A5" w:rsidP="00CE7ACE">
      <w:pPr>
        <w:pStyle w:val="ListParagraph"/>
        <w:numPr>
          <w:ilvl w:val="1"/>
          <w:numId w:val="2"/>
        </w:numPr>
        <w:spacing w:line="360" w:lineRule="auto"/>
        <w:rPr>
          <w:lang w:val="en-US"/>
        </w:rPr>
      </w:pPr>
      <w:r>
        <w:rPr>
          <w:lang w:val="en-US"/>
        </w:rPr>
        <w:t>Castries</w:t>
      </w:r>
    </w:p>
    <w:p w14:paraId="5AC45C19" w14:textId="4C246BA8" w:rsidR="008741A5" w:rsidRDefault="008741A5" w:rsidP="00CE7ACE">
      <w:pPr>
        <w:pStyle w:val="ListParagraph"/>
        <w:numPr>
          <w:ilvl w:val="1"/>
          <w:numId w:val="2"/>
        </w:numPr>
        <w:spacing w:line="360" w:lineRule="auto"/>
        <w:rPr>
          <w:lang w:val="en-US"/>
        </w:rPr>
      </w:pPr>
      <w:r>
        <w:rPr>
          <w:lang w:val="en-US"/>
        </w:rPr>
        <w:t>Roseau</w:t>
      </w:r>
    </w:p>
    <w:p w14:paraId="2C42E353" w14:textId="5D720CFD" w:rsidR="008741A5" w:rsidRDefault="008741A5" w:rsidP="00CE7ACE">
      <w:pPr>
        <w:pStyle w:val="ListParagraph"/>
        <w:numPr>
          <w:ilvl w:val="1"/>
          <w:numId w:val="2"/>
        </w:numPr>
        <w:spacing w:line="360" w:lineRule="auto"/>
        <w:rPr>
          <w:lang w:val="en-US"/>
        </w:rPr>
      </w:pPr>
      <w:r>
        <w:rPr>
          <w:lang w:val="en-US"/>
        </w:rPr>
        <w:t>Canneries</w:t>
      </w:r>
    </w:p>
    <w:p w14:paraId="7D42B0FF" w14:textId="676A5EB6" w:rsidR="008741A5" w:rsidRDefault="008741A5" w:rsidP="00CE7ACE">
      <w:pPr>
        <w:pStyle w:val="ListParagraph"/>
        <w:numPr>
          <w:ilvl w:val="0"/>
          <w:numId w:val="2"/>
        </w:numPr>
        <w:spacing w:line="360" w:lineRule="auto"/>
        <w:rPr>
          <w:lang w:val="en-US"/>
        </w:rPr>
      </w:pPr>
      <w:r>
        <w:rPr>
          <w:lang w:val="en-US"/>
        </w:rPr>
        <w:t>What sea borders the western coast of Saint Lucia?</w:t>
      </w:r>
    </w:p>
    <w:p w14:paraId="76C04DBF" w14:textId="538FBA4D" w:rsidR="008741A5" w:rsidRDefault="008741A5" w:rsidP="00CE7ACE">
      <w:pPr>
        <w:pStyle w:val="ListParagraph"/>
        <w:numPr>
          <w:ilvl w:val="1"/>
          <w:numId w:val="2"/>
        </w:numPr>
        <w:spacing w:line="360" w:lineRule="auto"/>
        <w:rPr>
          <w:lang w:val="en-US"/>
        </w:rPr>
      </w:pPr>
      <w:r>
        <w:rPr>
          <w:lang w:val="en-US"/>
        </w:rPr>
        <w:t>Caspian Sea</w:t>
      </w:r>
    </w:p>
    <w:p w14:paraId="4BEB010D" w14:textId="5744FDF6" w:rsidR="008741A5" w:rsidRDefault="008741A5" w:rsidP="00CE7ACE">
      <w:pPr>
        <w:pStyle w:val="ListParagraph"/>
        <w:numPr>
          <w:ilvl w:val="1"/>
          <w:numId w:val="2"/>
        </w:numPr>
        <w:spacing w:line="360" w:lineRule="auto"/>
        <w:rPr>
          <w:lang w:val="en-US"/>
        </w:rPr>
      </w:pPr>
      <w:r>
        <w:rPr>
          <w:lang w:val="en-US"/>
        </w:rPr>
        <w:t>Black Sea</w:t>
      </w:r>
    </w:p>
    <w:p w14:paraId="0CCF9AAA" w14:textId="5E1043E8" w:rsidR="008741A5" w:rsidRDefault="008741A5" w:rsidP="00CE7ACE">
      <w:pPr>
        <w:pStyle w:val="ListParagraph"/>
        <w:numPr>
          <w:ilvl w:val="1"/>
          <w:numId w:val="2"/>
        </w:numPr>
        <w:spacing w:line="360" w:lineRule="auto"/>
        <w:rPr>
          <w:lang w:val="en-US"/>
        </w:rPr>
      </w:pPr>
      <w:r>
        <w:rPr>
          <w:lang w:val="en-US"/>
        </w:rPr>
        <w:t>Caribbean Sea</w:t>
      </w:r>
    </w:p>
    <w:p w14:paraId="3109F113" w14:textId="6AE48F1E" w:rsidR="008741A5" w:rsidRDefault="008741A5" w:rsidP="00CE7ACE">
      <w:pPr>
        <w:pStyle w:val="ListParagraph"/>
        <w:numPr>
          <w:ilvl w:val="1"/>
          <w:numId w:val="2"/>
        </w:numPr>
        <w:spacing w:line="360" w:lineRule="auto"/>
        <w:rPr>
          <w:lang w:val="en-US"/>
        </w:rPr>
      </w:pPr>
      <w:r>
        <w:rPr>
          <w:lang w:val="en-US"/>
        </w:rPr>
        <w:t>dd</w:t>
      </w:r>
    </w:p>
    <w:p w14:paraId="1B9D5889" w14:textId="110055B4" w:rsidR="008741A5" w:rsidRPr="008741A5" w:rsidRDefault="008741A5" w:rsidP="00CE7ACE">
      <w:pPr>
        <w:pStyle w:val="ListParagraph"/>
        <w:numPr>
          <w:ilvl w:val="0"/>
          <w:numId w:val="2"/>
        </w:numPr>
        <w:spacing w:line="360" w:lineRule="auto"/>
        <w:rPr>
          <w:lang w:val="en-US"/>
        </w:rPr>
      </w:pPr>
      <w:r>
        <w:rPr>
          <w:lang w:val="en-US"/>
        </w:rPr>
        <w:t>What is the currency of Saint Lucia?</w:t>
      </w:r>
    </w:p>
    <w:p w14:paraId="7E5A52F0"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pound</w:t>
      </w:r>
    </w:p>
    <w:p w14:paraId="6A2CB2DA"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dollar</w:t>
      </w:r>
    </w:p>
    <w:p w14:paraId="4FD6442A"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franc</w:t>
      </w:r>
    </w:p>
    <w:p w14:paraId="05756CAC" w14:textId="54E49715" w:rsidR="008741A5" w:rsidRDefault="008741A5" w:rsidP="00CE7ACE">
      <w:pPr>
        <w:pStyle w:val="ListParagraph"/>
        <w:numPr>
          <w:ilvl w:val="1"/>
          <w:numId w:val="2"/>
        </w:numPr>
        <w:spacing w:line="360" w:lineRule="auto"/>
        <w:rPr>
          <w:lang w:val="en-US"/>
        </w:rPr>
      </w:pPr>
      <w:r w:rsidRPr="008741A5">
        <w:rPr>
          <w:lang w:val="en-US"/>
        </w:rPr>
        <w:t xml:space="preserve"> The East Caribbean pfennig</w:t>
      </w:r>
    </w:p>
    <w:p w14:paraId="1D3D602B" w14:textId="3A205D4A" w:rsidR="00EC73B1" w:rsidRDefault="00EC73B1" w:rsidP="00CE7ACE">
      <w:pPr>
        <w:pStyle w:val="ListParagraph"/>
        <w:numPr>
          <w:ilvl w:val="0"/>
          <w:numId w:val="2"/>
        </w:numPr>
        <w:spacing w:line="360" w:lineRule="auto"/>
        <w:rPr>
          <w:lang w:val="en-US"/>
        </w:rPr>
      </w:pPr>
      <w:r w:rsidRPr="00EC73B1">
        <w:rPr>
          <w:lang w:val="en-US"/>
        </w:rPr>
        <w:t>Which is the official language of Saint Lucia?</w:t>
      </w:r>
    </w:p>
    <w:p w14:paraId="2EB0FA80" w14:textId="77777777" w:rsidR="00EC73B1" w:rsidRPr="00EC73B1" w:rsidRDefault="00EC73B1" w:rsidP="00CE7ACE">
      <w:pPr>
        <w:pStyle w:val="ListParagraph"/>
        <w:numPr>
          <w:ilvl w:val="1"/>
          <w:numId w:val="2"/>
        </w:numPr>
        <w:spacing w:line="360" w:lineRule="auto"/>
        <w:rPr>
          <w:lang w:val="en-US"/>
        </w:rPr>
      </w:pPr>
      <w:r w:rsidRPr="00EC73B1">
        <w:rPr>
          <w:lang w:val="en-US"/>
        </w:rPr>
        <w:t>English</w:t>
      </w:r>
    </w:p>
    <w:p w14:paraId="5686CD9A" w14:textId="6AC58D73" w:rsidR="00EC73B1" w:rsidRPr="00EC73B1" w:rsidRDefault="00EC73B1" w:rsidP="00CE7ACE">
      <w:pPr>
        <w:pStyle w:val="ListParagraph"/>
        <w:numPr>
          <w:ilvl w:val="1"/>
          <w:numId w:val="2"/>
        </w:numPr>
        <w:spacing w:line="360" w:lineRule="auto"/>
        <w:rPr>
          <w:lang w:val="en-US"/>
        </w:rPr>
      </w:pPr>
      <w:r w:rsidRPr="00EC73B1">
        <w:rPr>
          <w:lang w:val="en-US"/>
        </w:rPr>
        <w:t>French</w:t>
      </w:r>
    </w:p>
    <w:p w14:paraId="0C8A6344" w14:textId="64A4C361" w:rsidR="00EC73B1" w:rsidRPr="00EC73B1" w:rsidRDefault="00EC73B1" w:rsidP="00CE7ACE">
      <w:pPr>
        <w:pStyle w:val="ListParagraph"/>
        <w:numPr>
          <w:ilvl w:val="1"/>
          <w:numId w:val="2"/>
        </w:numPr>
        <w:spacing w:line="360" w:lineRule="auto"/>
        <w:rPr>
          <w:lang w:val="en-US"/>
        </w:rPr>
      </w:pPr>
      <w:r w:rsidRPr="00EC73B1">
        <w:rPr>
          <w:lang w:val="en-US"/>
        </w:rPr>
        <w:t>German</w:t>
      </w:r>
    </w:p>
    <w:p w14:paraId="06A7B621" w14:textId="40680A79" w:rsidR="00EC73B1" w:rsidRPr="00EC73B1" w:rsidRDefault="00EC73B1" w:rsidP="00CE7ACE">
      <w:pPr>
        <w:pStyle w:val="ListParagraph"/>
        <w:numPr>
          <w:ilvl w:val="1"/>
          <w:numId w:val="2"/>
        </w:numPr>
        <w:spacing w:line="360" w:lineRule="auto"/>
        <w:rPr>
          <w:lang w:val="en-US"/>
        </w:rPr>
      </w:pPr>
      <w:r w:rsidRPr="00EC73B1">
        <w:rPr>
          <w:lang w:val="en-US"/>
        </w:rPr>
        <w:t>Italian</w:t>
      </w:r>
    </w:p>
    <w:p w14:paraId="4DF28C22" w14:textId="533058E1" w:rsidR="00EC73B1" w:rsidRDefault="00EC73B1" w:rsidP="00CE7ACE">
      <w:pPr>
        <w:pStyle w:val="ListParagraph"/>
        <w:numPr>
          <w:ilvl w:val="0"/>
          <w:numId w:val="2"/>
        </w:numPr>
        <w:spacing w:line="360" w:lineRule="auto"/>
        <w:rPr>
          <w:lang w:val="en-US"/>
        </w:rPr>
      </w:pPr>
      <w:r>
        <w:rPr>
          <w:lang w:val="en-US"/>
        </w:rPr>
        <w:t>_____ serves as a</w:t>
      </w:r>
      <w:r w:rsidRPr="00EC73B1">
        <w:rPr>
          <w:lang w:val="en-US"/>
        </w:rPr>
        <w:t xml:space="preserve"> second language of </w:t>
      </w:r>
      <w:r>
        <w:rPr>
          <w:lang w:val="en-US"/>
        </w:rPr>
        <w:t xml:space="preserve">many </w:t>
      </w:r>
      <w:r w:rsidRPr="00EC73B1">
        <w:rPr>
          <w:lang w:val="en-US"/>
        </w:rPr>
        <w:t>S</w:t>
      </w:r>
      <w:r>
        <w:rPr>
          <w:lang w:val="en-US"/>
        </w:rPr>
        <w:t>aint</w:t>
      </w:r>
      <w:r w:rsidRPr="00EC73B1">
        <w:rPr>
          <w:lang w:val="en-US"/>
        </w:rPr>
        <w:t xml:space="preserve"> Lucians.</w:t>
      </w:r>
    </w:p>
    <w:p w14:paraId="5ACEDD18" w14:textId="0304125B" w:rsidR="00EC73B1" w:rsidRDefault="000B1863" w:rsidP="00CE7ACE">
      <w:pPr>
        <w:pStyle w:val="ListParagraph"/>
        <w:numPr>
          <w:ilvl w:val="1"/>
          <w:numId w:val="2"/>
        </w:numPr>
        <w:spacing w:line="360" w:lineRule="auto"/>
        <w:rPr>
          <w:lang w:val="en-US"/>
        </w:rPr>
      </w:pPr>
      <w:r>
        <w:rPr>
          <w:lang w:val="en-US"/>
        </w:rPr>
        <w:t>French</w:t>
      </w:r>
    </w:p>
    <w:p w14:paraId="4E40DA77" w14:textId="279EE8C4" w:rsidR="000B1863" w:rsidRDefault="000B1863" w:rsidP="00CE7ACE">
      <w:pPr>
        <w:pStyle w:val="ListParagraph"/>
        <w:numPr>
          <w:ilvl w:val="1"/>
          <w:numId w:val="2"/>
        </w:numPr>
        <w:spacing w:line="360" w:lineRule="auto"/>
        <w:rPr>
          <w:lang w:val="en-US"/>
        </w:rPr>
      </w:pPr>
      <w:r>
        <w:rPr>
          <w:lang w:val="en-US"/>
        </w:rPr>
        <w:t>Papiamento</w:t>
      </w:r>
    </w:p>
    <w:p w14:paraId="3F62D08A" w14:textId="3573631D" w:rsidR="000B1863" w:rsidRDefault="000B1863" w:rsidP="00CE7ACE">
      <w:pPr>
        <w:pStyle w:val="ListParagraph"/>
        <w:numPr>
          <w:ilvl w:val="1"/>
          <w:numId w:val="2"/>
        </w:numPr>
        <w:spacing w:line="360" w:lineRule="auto"/>
        <w:rPr>
          <w:lang w:val="en-US"/>
        </w:rPr>
      </w:pPr>
      <w:r>
        <w:rPr>
          <w:lang w:val="en-US"/>
        </w:rPr>
        <w:t>Patois/ Kweyol</w:t>
      </w:r>
    </w:p>
    <w:p w14:paraId="26AE2DB9" w14:textId="7AFBA0B1" w:rsidR="000B1863" w:rsidRDefault="000B1863" w:rsidP="00CE7ACE">
      <w:pPr>
        <w:pStyle w:val="ListParagraph"/>
        <w:numPr>
          <w:ilvl w:val="1"/>
          <w:numId w:val="2"/>
        </w:numPr>
        <w:spacing w:line="360" w:lineRule="auto"/>
        <w:rPr>
          <w:lang w:val="en-US"/>
        </w:rPr>
      </w:pPr>
      <w:r>
        <w:rPr>
          <w:lang w:val="en-US"/>
        </w:rPr>
        <w:t>Klingon</w:t>
      </w:r>
    </w:p>
    <w:p w14:paraId="22509007" w14:textId="51E86E49" w:rsidR="000B1863" w:rsidRDefault="00FF7E99" w:rsidP="00CE7ACE">
      <w:pPr>
        <w:pStyle w:val="ListParagraph"/>
        <w:numPr>
          <w:ilvl w:val="0"/>
          <w:numId w:val="2"/>
        </w:numPr>
        <w:spacing w:line="360" w:lineRule="auto"/>
        <w:rPr>
          <w:lang w:val="en-US"/>
        </w:rPr>
      </w:pPr>
      <w:r>
        <w:rPr>
          <w:lang w:val="en-US"/>
        </w:rPr>
        <w:t>This color is not present in the Saint Lucian Flag</w:t>
      </w:r>
    </w:p>
    <w:p w14:paraId="5CDBBBF0" w14:textId="3235A844" w:rsidR="00FF7E99" w:rsidRDefault="00FF7E99" w:rsidP="00CE7ACE">
      <w:pPr>
        <w:pStyle w:val="ListParagraph"/>
        <w:numPr>
          <w:ilvl w:val="1"/>
          <w:numId w:val="2"/>
        </w:numPr>
        <w:spacing w:line="360" w:lineRule="auto"/>
        <w:rPr>
          <w:lang w:val="en-US"/>
        </w:rPr>
      </w:pPr>
      <w:r>
        <w:rPr>
          <w:lang w:val="en-US"/>
        </w:rPr>
        <w:t>White</w:t>
      </w:r>
    </w:p>
    <w:p w14:paraId="4F850128" w14:textId="7DF99164" w:rsidR="00FF7E99" w:rsidRDefault="00FF7E99" w:rsidP="00CE7ACE">
      <w:pPr>
        <w:pStyle w:val="ListParagraph"/>
        <w:numPr>
          <w:ilvl w:val="1"/>
          <w:numId w:val="2"/>
        </w:numPr>
        <w:spacing w:line="360" w:lineRule="auto"/>
        <w:rPr>
          <w:lang w:val="en-US"/>
        </w:rPr>
      </w:pPr>
      <w:r>
        <w:rPr>
          <w:lang w:val="en-US"/>
        </w:rPr>
        <w:t>Blue</w:t>
      </w:r>
    </w:p>
    <w:p w14:paraId="6A4BA3FC" w14:textId="271D7DB4" w:rsidR="00FF7E99" w:rsidRDefault="00FF7E99" w:rsidP="00CE7ACE">
      <w:pPr>
        <w:pStyle w:val="ListParagraph"/>
        <w:numPr>
          <w:ilvl w:val="1"/>
          <w:numId w:val="2"/>
        </w:numPr>
        <w:spacing w:line="360" w:lineRule="auto"/>
        <w:rPr>
          <w:lang w:val="en-US"/>
        </w:rPr>
      </w:pPr>
      <w:r>
        <w:rPr>
          <w:lang w:val="en-US"/>
        </w:rPr>
        <w:t>Red</w:t>
      </w:r>
    </w:p>
    <w:p w14:paraId="316C2813" w14:textId="6F1E9B86" w:rsidR="00FF7E99" w:rsidRDefault="00FF7E99" w:rsidP="00CE7ACE">
      <w:pPr>
        <w:pStyle w:val="ListParagraph"/>
        <w:numPr>
          <w:ilvl w:val="1"/>
          <w:numId w:val="2"/>
        </w:numPr>
        <w:spacing w:line="360" w:lineRule="auto"/>
        <w:rPr>
          <w:lang w:val="en-US"/>
        </w:rPr>
      </w:pPr>
      <w:r>
        <w:rPr>
          <w:lang w:val="en-US"/>
        </w:rPr>
        <w:t>Yellow Black</w:t>
      </w:r>
    </w:p>
    <w:p w14:paraId="04415786" w14:textId="21DCF22B" w:rsidR="00FF7E99" w:rsidRDefault="001F4714" w:rsidP="00CE7ACE">
      <w:pPr>
        <w:pStyle w:val="ListParagraph"/>
        <w:numPr>
          <w:ilvl w:val="0"/>
          <w:numId w:val="2"/>
        </w:numPr>
        <w:spacing w:line="360" w:lineRule="auto"/>
        <w:rPr>
          <w:lang w:val="en-US"/>
        </w:rPr>
      </w:pPr>
      <w:r>
        <w:rPr>
          <w:lang w:val="en-US"/>
        </w:rPr>
        <w:t>What is the name of Saint Lucia’s international Airport?</w:t>
      </w:r>
    </w:p>
    <w:p w14:paraId="34430E59" w14:textId="5A06E83E" w:rsidR="001F4714" w:rsidRDefault="00521959" w:rsidP="00CE7ACE">
      <w:pPr>
        <w:pStyle w:val="ListParagraph"/>
        <w:numPr>
          <w:ilvl w:val="1"/>
          <w:numId w:val="2"/>
        </w:numPr>
        <w:spacing w:line="360" w:lineRule="auto"/>
        <w:rPr>
          <w:lang w:val="en-US"/>
        </w:rPr>
      </w:pPr>
      <w:r w:rsidRPr="00521959">
        <w:rPr>
          <w:lang w:val="en-US"/>
        </w:rPr>
        <w:lastRenderedPageBreak/>
        <w:t>Argyle International Airport</w:t>
      </w:r>
    </w:p>
    <w:p w14:paraId="560877D3" w14:textId="6BFDD7F9" w:rsidR="00521959" w:rsidRDefault="00BC3A57" w:rsidP="00CE7ACE">
      <w:pPr>
        <w:pStyle w:val="ListParagraph"/>
        <w:numPr>
          <w:ilvl w:val="1"/>
          <w:numId w:val="2"/>
        </w:numPr>
        <w:spacing w:line="360" w:lineRule="auto"/>
        <w:rPr>
          <w:lang w:val="en-US"/>
        </w:rPr>
      </w:pPr>
      <w:r>
        <w:rPr>
          <w:lang w:val="en-US"/>
        </w:rPr>
        <w:t>Grantley</w:t>
      </w:r>
      <w:r w:rsidR="00521959">
        <w:rPr>
          <w:lang w:val="en-US"/>
        </w:rPr>
        <w:t xml:space="preserve"> Adams International Airport</w:t>
      </w:r>
    </w:p>
    <w:p w14:paraId="3200B7C3" w14:textId="55F0A3CD" w:rsidR="00521959" w:rsidRDefault="00521959" w:rsidP="00CE7ACE">
      <w:pPr>
        <w:pStyle w:val="ListParagraph"/>
        <w:numPr>
          <w:ilvl w:val="1"/>
          <w:numId w:val="2"/>
        </w:numPr>
        <w:spacing w:line="360" w:lineRule="auto"/>
        <w:rPr>
          <w:lang w:val="en-US"/>
        </w:rPr>
      </w:pPr>
      <w:r>
        <w:rPr>
          <w:lang w:val="en-US"/>
        </w:rPr>
        <w:t>Hewanorra International Airport</w:t>
      </w:r>
    </w:p>
    <w:p w14:paraId="0BC8C7BE" w14:textId="7DF18339" w:rsidR="00521959" w:rsidRDefault="00521959" w:rsidP="00CE7ACE">
      <w:pPr>
        <w:pStyle w:val="ListParagraph"/>
        <w:numPr>
          <w:ilvl w:val="1"/>
          <w:numId w:val="2"/>
        </w:numPr>
        <w:spacing w:line="360" w:lineRule="auto"/>
        <w:rPr>
          <w:lang w:val="en-US"/>
        </w:rPr>
      </w:pPr>
      <w:r>
        <w:rPr>
          <w:lang w:val="en-US"/>
        </w:rPr>
        <w:t xml:space="preserve">Piarco International </w:t>
      </w:r>
      <w:r w:rsidR="00BC3A57">
        <w:rPr>
          <w:lang w:val="en-US"/>
        </w:rPr>
        <w:t>Airport</w:t>
      </w:r>
    </w:p>
    <w:p w14:paraId="1F1295B0" w14:textId="713ECE44" w:rsidR="00521959" w:rsidRDefault="0088731A" w:rsidP="00CE7ACE">
      <w:pPr>
        <w:pStyle w:val="ListParagraph"/>
        <w:numPr>
          <w:ilvl w:val="0"/>
          <w:numId w:val="2"/>
        </w:numPr>
        <w:spacing w:line="360" w:lineRule="auto"/>
        <w:rPr>
          <w:lang w:val="en-US"/>
        </w:rPr>
      </w:pPr>
      <w:r>
        <w:rPr>
          <w:lang w:val="en-US"/>
        </w:rPr>
        <w:t xml:space="preserve">Saint Lucia is often </w:t>
      </w:r>
      <w:r w:rsidR="00BC3A57">
        <w:rPr>
          <w:lang w:val="en-US"/>
        </w:rPr>
        <w:t>referred</w:t>
      </w:r>
      <w:r>
        <w:rPr>
          <w:lang w:val="en-US"/>
        </w:rPr>
        <w:t xml:space="preserve"> to using the name of this famous woman from history:</w:t>
      </w:r>
    </w:p>
    <w:p w14:paraId="1224886C" w14:textId="03130F42" w:rsidR="0088731A" w:rsidRDefault="0088731A" w:rsidP="00CE7ACE">
      <w:pPr>
        <w:pStyle w:val="ListParagraph"/>
        <w:numPr>
          <w:ilvl w:val="1"/>
          <w:numId w:val="2"/>
        </w:numPr>
        <w:spacing w:line="360" w:lineRule="auto"/>
        <w:rPr>
          <w:lang w:val="en-US"/>
        </w:rPr>
      </w:pPr>
      <w:r>
        <w:rPr>
          <w:lang w:val="en-US"/>
        </w:rPr>
        <w:t xml:space="preserve">Queen </w:t>
      </w:r>
      <w:r w:rsidR="00BC3A57">
        <w:rPr>
          <w:lang w:val="en-US"/>
        </w:rPr>
        <w:t>Victoria</w:t>
      </w:r>
    </w:p>
    <w:p w14:paraId="0FDFEE1B" w14:textId="0FDBC3D2" w:rsidR="0088731A" w:rsidRDefault="00BC3A57" w:rsidP="00CE7ACE">
      <w:pPr>
        <w:pStyle w:val="ListParagraph"/>
        <w:numPr>
          <w:ilvl w:val="1"/>
          <w:numId w:val="2"/>
        </w:numPr>
        <w:spacing w:line="360" w:lineRule="auto"/>
        <w:rPr>
          <w:lang w:val="en-US"/>
        </w:rPr>
      </w:pPr>
      <w:r>
        <w:rPr>
          <w:lang w:val="en-US"/>
        </w:rPr>
        <w:t>Mary Magdalene</w:t>
      </w:r>
    </w:p>
    <w:p w14:paraId="19B28B6C" w14:textId="21AF872C" w:rsidR="0088731A" w:rsidRDefault="0088731A" w:rsidP="00CE7ACE">
      <w:pPr>
        <w:pStyle w:val="ListParagraph"/>
        <w:numPr>
          <w:ilvl w:val="1"/>
          <w:numId w:val="2"/>
        </w:numPr>
        <w:spacing w:line="360" w:lineRule="auto"/>
        <w:rPr>
          <w:lang w:val="en-US"/>
        </w:rPr>
      </w:pPr>
      <w:r>
        <w:rPr>
          <w:lang w:val="en-US"/>
        </w:rPr>
        <w:t>Helen of Troy</w:t>
      </w:r>
    </w:p>
    <w:p w14:paraId="65E16CF0" w14:textId="484DE3DA" w:rsidR="0088731A" w:rsidRDefault="00D05551" w:rsidP="00CE7ACE">
      <w:pPr>
        <w:pStyle w:val="ListParagraph"/>
        <w:numPr>
          <w:ilvl w:val="1"/>
          <w:numId w:val="2"/>
        </w:numPr>
        <w:spacing w:line="360" w:lineRule="auto"/>
        <w:rPr>
          <w:lang w:val="en-US"/>
        </w:rPr>
      </w:pPr>
      <w:r>
        <w:rPr>
          <w:lang w:val="en-US"/>
        </w:rPr>
        <w:t>Joan of Arch</w:t>
      </w:r>
    </w:p>
    <w:p w14:paraId="6F2AED0C" w14:textId="17B91D00" w:rsidR="00D05551" w:rsidRDefault="00BC3A57" w:rsidP="00CE7ACE">
      <w:pPr>
        <w:pStyle w:val="ListParagraph"/>
        <w:numPr>
          <w:ilvl w:val="0"/>
          <w:numId w:val="2"/>
        </w:numPr>
        <w:spacing w:line="360" w:lineRule="auto"/>
        <w:rPr>
          <w:lang w:val="en-US"/>
        </w:rPr>
      </w:pPr>
      <w:r>
        <w:rPr>
          <w:lang w:val="en-US"/>
        </w:rPr>
        <w:t>What is the locally brewed beer of Saint Lucia called?</w:t>
      </w:r>
    </w:p>
    <w:p w14:paraId="339A35BC" w14:textId="41A9560A" w:rsidR="00BC3A57" w:rsidRDefault="00BC3A57" w:rsidP="00CE7ACE">
      <w:pPr>
        <w:pStyle w:val="ListParagraph"/>
        <w:numPr>
          <w:ilvl w:val="1"/>
          <w:numId w:val="2"/>
        </w:numPr>
        <w:spacing w:line="360" w:lineRule="auto"/>
        <w:rPr>
          <w:lang w:val="en-US"/>
        </w:rPr>
      </w:pPr>
      <w:r>
        <w:rPr>
          <w:lang w:val="en-US"/>
        </w:rPr>
        <w:t>Carib</w:t>
      </w:r>
    </w:p>
    <w:p w14:paraId="18569EBE" w14:textId="203976E0" w:rsidR="00BC3A57" w:rsidRDefault="00BC3A57" w:rsidP="00CE7ACE">
      <w:pPr>
        <w:pStyle w:val="ListParagraph"/>
        <w:numPr>
          <w:ilvl w:val="1"/>
          <w:numId w:val="2"/>
        </w:numPr>
        <w:spacing w:line="360" w:lineRule="auto"/>
        <w:rPr>
          <w:lang w:val="en-US"/>
        </w:rPr>
      </w:pPr>
      <w:r>
        <w:rPr>
          <w:lang w:val="en-US"/>
        </w:rPr>
        <w:t>Corona</w:t>
      </w:r>
    </w:p>
    <w:p w14:paraId="579231E9" w14:textId="6BF66E94" w:rsidR="00BC3A57" w:rsidRDefault="00BC3A57" w:rsidP="00CE7ACE">
      <w:pPr>
        <w:pStyle w:val="ListParagraph"/>
        <w:numPr>
          <w:ilvl w:val="1"/>
          <w:numId w:val="2"/>
        </w:numPr>
        <w:spacing w:line="360" w:lineRule="auto"/>
        <w:rPr>
          <w:lang w:val="en-US"/>
        </w:rPr>
      </w:pPr>
      <w:r>
        <w:rPr>
          <w:lang w:val="en-US"/>
        </w:rPr>
        <w:t>Piton</w:t>
      </w:r>
    </w:p>
    <w:p w14:paraId="67FD14D5" w14:textId="7AA3AF2B" w:rsidR="00BC3A57" w:rsidRDefault="00BC3A57" w:rsidP="00CE7ACE">
      <w:pPr>
        <w:pStyle w:val="ListParagraph"/>
        <w:numPr>
          <w:ilvl w:val="1"/>
          <w:numId w:val="2"/>
        </w:numPr>
        <w:spacing w:line="360" w:lineRule="auto"/>
        <w:rPr>
          <w:lang w:val="en-US"/>
        </w:rPr>
      </w:pPr>
      <w:r>
        <w:rPr>
          <w:lang w:val="en-US"/>
        </w:rPr>
        <w:t>Parbo</w:t>
      </w:r>
    </w:p>
    <w:p w14:paraId="7483F66F" w14:textId="7CB202B3" w:rsidR="00BC3A57" w:rsidRDefault="00D319A1" w:rsidP="00CE7ACE">
      <w:pPr>
        <w:pStyle w:val="ListParagraph"/>
        <w:numPr>
          <w:ilvl w:val="0"/>
          <w:numId w:val="2"/>
        </w:numPr>
        <w:spacing w:line="360" w:lineRule="auto"/>
        <w:rPr>
          <w:lang w:val="en-US"/>
        </w:rPr>
      </w:pPr>
      <w:r w:rsidRPr="007C22DE">
        <w:rPr>
          <w:lang w:val="en-US"/>
        </w:rPr>
        <w:t>Which Caribbean Island</w:t>
      </w:r>
      <w:r w:rsidR="007C22DE" w:rsidRPr="007C22DE">
        <w:rPr>
          <w:lang w:val="en-US"/>
        </w:rPr>
        <w:t xml:space="preserve"> </w:t>
      </w:r>
      <w:r w:rsidR="007C22DE">
        <w:rPr>
          <w:lang w:val="en-US"/>
        </w:rPr>
        <w:t xml:space="preserve">is first </w:t>
      </w:r>
      <w:r w:rsidR="007C22DE" w:rsidRPr="007C22DE">
        <w:rPr>
          <w:lang w:val="en-US"/>
        </w:rPr>
        <w:t>due south of St Lucia?</w:t>
      </w:r>
    </w:p>
    <w:p w14:paraId="76B94B36" w14:textId="503D5D08" w:rsidR="007C22DE" w:rsidRDefault="007C22DE" w:rsidP="00CE7ACE">
      <w:pPr>
        <w:pStyle w:val="ListParagraph"/>
        <w:numPr>
          <w:ilvl w:val="1"/>
          <w:numId w:val="2"/>
        </w:numPr>
        <w:spacing w:line="360" w:lineRule="auto"/>
        <w:rPr>
          <w:lang w:val="en-US"/>
        </w:rPr>
      </w:pPr>
      <w:r>
        <w:rPr>
          <w:lang w:val="en-US"/>
        </w:rPr>
        <w:t>Antigua</w:t>
      </w:r>
    </w:p>
    <w:p w14:paraId="5D26D140" w14:textId="299CB9A7" w:rsidR="007C22DE" w:rsidRDefault="007C22DE" w:rsidP="00CE7ACE">
      <w:pPr>
        <w:pStyle w:val="ListParagraph"/>
        <w:numPr>
          <w:ilvl w:val="1"/>
          <w:numId w:val="2"/>
        </w:numPr>
        <w:spacing w:line="360" w:lineRule="auto"/>
        <w:rPr>
          <w:lang w:val="en-US"/>
        </w:rPr>
      </w:pPr>
      <w:r>
        <w:rPr>
          <w:lang w:val="en-US"/>
        </w:rPr>
        <w:t>Barbados</w:t>
      </w:r>
    </w:p>
    <w:p w14:paraId="7C8B03F8" w14:textId="660A614E" w:rsidR="007C22DE" w:rsidRDefault="007C22DE" w:rsidP="00CE7ACE">
      <w:pPr>
        <w:pStyle w:val="ListParagraph"/>
        <w:numPr>
          <w:ilvl w:val="1"/>
          <w:numId w:val="2"/>
        </w:numPr>
        <w:spacing w:line="360" w:lineRule="auto"/>
        <w:rPr>
          <w:lang w:val="en-US"/>
        </w:rPr>
      </w:pPr>
      <w:r>
        <w:rPr>
          <w:lang w:val="en-US"/>
        </w:rPr>
        <w:t>Saint Vincent</w:t>
      </w:r>
    </w:p>
    <w:p w14:paraId="12BC8A17" w14:textId="0B8AE0C7" w:rsidR="007C22DE" w:rsidRDefault="007C22DE" w:rsidP="00CE7ACE">
      <w:pPr>
        <w:pStyle w:val="ListParagraph"/>
        <w:numPr>
          <w:ilvl w:val="1"/>
          <w:numId w:val="2"/>
        </w:numPr>
        <w:spacing w:line="360" w:lineRule="auto"/>
        <w:rPr>
          <w:lang w:val="en-US"/>
        </w:rPr>
      </w:pPr>
      <w:r>
        <w:rPr>
          <w:lang w:val="en-US"/>
        </w:rPr>
        <w:t>Jamaica</w:t>
      </w:r>
    </w:p>
    <w:p w14:paraId="6084DF69" w14:textId="635A60B8" w:rsidR="008741A5" w:rsidRDefault="00EC73B1" w:rsidP="00CE7ACE">
      <w:pPr>
        <w:pStyle w:val="ListParagraph"/>
        <w:numPr>
          <w:ilvl w:val="0"/>
          <w:numId w:val="2"/>
        </w:numPr>
        <w:spacing w:line="360" w:lineRule="auto"/>
        <w:rPr>
          <w:lang w:val="en-US"/>
        </w:rPr>
      </w:pPr>
      <w:r w:rsidRPr="00EC73B1">
        <w:rPr>
          <w:lang w:val="en-US"/>
        </w:rPr>
        <w:t>The iconic twin volcanic peaks in St Lucia are known as The Pitons but what are their individual names?</w:t>
      </w:r>
    </w:p>
    <w:p w14:paraId="2E02442C" w14:textId="77777777" w:rsidR="007C22DE" w:rsidRPr="007C22DE" w:rsidRDefault="007C22DE" w:rsidP="00CE7ACE">
      <w:pPr>
        <w:pStyle w:val="ListParagraph"/>
        <w:numPr>
          <w:ilvl w:val="1"/>
          <w:numId w:val="2"/>
        </w:numPr>
        <w:spacing w:line="360" w:lineRule="auto"/>
        <w:rPr>
          <w:lang w:val="en-US"/>
        </w:rPr>
      </w:pPr>
      <w:r w:rsidRPr="007C22DE">
        <w:rPr>
          <w:lang w:val="en-US"/>
        </w:rPr>
        <w:t>Papa &amp; Peewee Piton</w:t>
      </w:r>
    </w:p>
    <w:p w14:paraId="27FE08D4" w14:textId="77777777" w:rsidR="007C22DE" w:rsidRPr="007C22DE" w:rsidRDefault="007C22DE" w:rsidP="00CE7ACE">
      <w:pPr>
        <w:pStyle w:val="ListParagraph"/>
        <w:numPr>
          <w:ilvl w:val="1"/>
          <w:numId w:val="2"/>
        </w:numPr>
        <w:spacing w:line="360" w:lineRule="auto"/>
        <w:rPr>
          <w:lang w:val="en-US"/>
        </w:rPr>
      </w:pPr>
      <w:r w:rsidRPr="007C22DE">
        <w:rPr>
          <w:lang w:val="en-US"/>
        </w:rPr>
        <w:t>Little &amp; Large Piton</w:t>
      </w:r>
    </w:p>
    <w:p w14:paraId="57A5735F" w14:textId="77777777" w:rsidR="007C22DE" w:rsidRPr="007C22DE" w:rsidRDefault="007C22DE" w:rsidP="00CE7ACE">
      <w:pPr>
        <w:pStyle w:val="ListParagraph"/>
        <w:numPr>
          <w:ilvl w:val="1"/>
          <w:numId w:val="2"/>
        </w:numPr>
        <w:spacing w:line="360" w:lineRule="auto"/>
        <w:rPr>
          <w:lang w:val="en-US"/>
        </w:rPr>
      </w:pPr>
      <w:r w:rsidRPr="007C22DE">
        <w:rPr>
          <w:lang w:val="en-US"/>
        </w:rPr>
        <w:t>Gros &amp; Petit Piton</w:t>
      </w:r>
    </w:p>
    <w:p w14:paraId="164D6A07" w14:textId="0147F2DC" w:rsidR="00EC73B1" w:rsidRDefault="007C22DE" w:rsidP="00CE7ACE">
      <w:pPr>
        <w:pStyle w:val="ListParagraph"/>
        <w:numPr>
          <w:ilvl w:val="1"/>
          <w:numId w:val="2"/>
        </w:numPr>
        <w:spacing w:line="360" w:lineRule="auto"/>
        <w:rPr>
          <w:lang w:val="en-US"/>
        </w:rPr>
      </w:pPr>
      <w:r w:rsidRPr="007C22DE">
        <w:rPr>
          <w:lang w:val="en-US"/>
        </w:rPr>
        <w:t>Grande &amp; Menor Piton</w:t>
      </w:r>
    </w:p>
    <w:p w14:paraId="72E9D936" w14:textId="09B931B8" w:rsidR="00EC73B1" w:rsidRDefault="007C22DE" w:rsidP="00CE7ACE">
      <w:pPr>
        <w:pStyle w:val="ListParagraph"/>
        <w:numPr>
          <w:ilvl w:val="0"/>
          <w:numId w:val="2"/>
        </w:numPr>
        <w:spacing w:line="360" w:lineRule="auto"/>
        <w:rPr>
          <w:lang w:val="en-US"/>
        </w:rPr>
      </w:pPr>
      <w:r w:rsidRPr="007C22DE">
        <w:rPr>
          <w:lang w:val="en-US"/>
        </w:rPr>
        <w:t>Marigot Bay on the north coast of the island was famously the original setting for which 1967 film</w:t>
      </w:r>
    </w:p>
    <w:p w14:paraId="25181EC9" w14:textId="77777777" w:rsidR="007C22DE" w:rsidRPr="007C22DE" w:rsidRDefault="007C22DE" w:rsidP="00CE7ACE">
      <w:pPr>
        <w:pStyle w:val="ListParagraph"/>
        <w:numPr>
          <w:ilvl w:val="1"/>
          <w:numId w:val="2"/>
        </w:numPr>
        <w:spacing w:line="360" w:lineRule="auto"/>
        <w:rPr>
          <w:lang w:val="en-US"/>
        </w:rPr>
      </w:pPr>
      <w:r w:rsidRPr="007C22DE">
        <w:rPr>
          <w:lang w:val="en-US"/>
        </w:rPr>
        <w:t>Jungle Book</w:t>
      </w:r>
    </w:p>
    <w:p w14:paraId="2961D498" w14:textId="77777777" w:rsidR="007C22DE" w:rsidRPr="007C22DE" w:rsidRDefault="007C22DE" w:rsidP="00CE7ACE">
      <w:pPr>
        <w:pStyle w:val="ListParagraph"/>
        <w:numPr>
          <w:ilvl w:val="1"/>
          <w:numId w:val="2"/>
        </w:numPr>
        <w:spacing w:line="360" w:lineRule="auto"/>
        <w:rPr>
          <w:lang w:val="en-US"/>
        </w:rPr>
      </w:pPr>
      <w:r w:rsidRPr="007C22DE">
        <w:rPr>
          <w:lang w:val="en-US"/>
        </w:rPr>
        <w:t>Dr Doolittle</w:t>
      </w:r>
    </w:p>
    <w:p w14:paraId="2925A150" w14:textId="77777777" w:rsidR="007C22DE" w:rsidRPr="007C22DE" w:rsidRDefault="007C22DE" w:rsidP="00CE7ACE">
      <w:pPr>
        <w:pStyle w:val="ListParagraph"/>
        <w:numPr>
          <w:ilvl w:val="1"/>
          <w:numId w:val="2"/>
        </w:numPr>
        <w:spacing w:line="360" w:lineRule="auto"/>
        <w:rPr>
          <w:lang w:val="en-US"/>
        </w:rPr>
      </w:pPr>
      <w:r w:rsidRPr="007C22DE">
        <w:rPr>
          <w:lang w:val="en-US"/>
        </w:rPr>
        <w:t>Treasure Island</w:t>
      </w:r>
    </w:p>
    <w:p w14:paraId="20B510C6" w14:textId="23AA4897" w:rsidR="007C22DE" w:rsidRDefault="007C22DE" w:rsidP="00CE7ACE">
      <w:pPr>
        <w:pStyle w:val="ListParagraph"/>
        <w:numPr>
          <w:ilvl w:val="1"/>
          <w:numId w:val="2"/>
        </w:numPr>
        <w:spacing w:line="360" w:lineRule="auto"/>
        <w:rPr>
          <w:lang w:val="en-US"/>
        </w:rPr>
      </w:pPr>
      <w:r w:rsidRPr="007C22DE">
        <w:rPr>
          <w:lang w:val="en-US"/>
        </w:rPr>
        <w:t>Bonnie and Clyde</w:t>
      </w:r>
    </w:p>
    <w:p w14:paraId="4F738CFD" w14:textId="7355CA27" w:rsidR="007C22DE" w:rsidRPr="007C22DE" w:rsidRDefault="007C22DE" w:rsidP="00CE7ACE">
      <w:pPr>
        <w:pStyle w:val="ListParagraph"/>
        <w:numPr>
          <w:ilvl w:val="0"/>
          <w:numId w:val="2"/>
        </w:numPr>
        <w:spacing w:line="360" w:lineRule="auto"/>
        <w:rPr>
          <w:lang w:val="en-US"/>
        </w:rPr>
      </w:pPr>
      <w:r w:rsidRPr="007C22DE">
        <w:rPr>
          <w:lang w:val="en-US"/>
        </w:rPr>
        <w:t>When did Saint Lucia become independent?</w:t>
      </w:r>
    </w:p>
    <w:p w14:paraId="1EF4B33C" w14:textId="62E60108" w:rsidR="007C22DE" w:rsidRPr="007C22DE" w:rsidRDefault="007C22DE" w:rsidP="00CE7ACE">
      <w:pPr>
        <w:pStyle w:val="ListParagraph"/>
        <w:numPr>
          <w:ilvl w:val="1"/>
          <w:numId w:val="2"/>
        </w:numPr>
        <w:spacing w:line="360" w:lineRule="auto"/>
        <w:rPr>
          <w:lang w:val="en-US"/>
        </w:rPr>
      </w:pPr>
      <w:r w:rsidRPr="007C22DE">
        <w:rPr>
          <w:lang w:val="en-US"/>
        </w:rPr>
        <w:lastRenderedPageBreak/>
        <w:t>22 February 1979</w:t>
      </w:r>
    </w:p>
    <w:p w14:paraId="2C8CB8CC" w14:textId="24B540B1" w:rsidR="007C22DE" w:rsidRPr="007C22DE" w:rsidRDefault="007C22DE" w:rsidP="00CE7ACE">
      <w:pPr>
        <w:pStyle w:val="ListParagraph"/>
        <w:numPr>
          <w:ilvl w:val="1"/>
          <w:numId w:val="2"/>
        </w:numPr>
        <w:spacing w:line="360" w:lineRule="auto"/>
        <w:rPr>
          <w:lang w:val="en-US"/>
        </w:rPr>
      </w:pPr>
      <w:r w:rsidRPr="007C22DE">
        <w:rPr>
          <w:lang w:val="en-US"/>
        </w:rPr>
        <w:t>24 May 1976</w:t>
      </w:r>
    </w:p>
    <w:p w14:paraId="2D9A4633" w14:textId="6421814C" w:rsidR="007C22DE" w:rsidRPr="007C22DE" w:rsidRDefault="007C22DE" w:rsidP="00CE7ACE">
      <w:pPr>
        <w:pStyle w:val="ListParagraph"/>
        <w:numPr>
          <w:ilvl w:val="1"/>
          <w:numId w:val="2"/>
        </w:numPr>
        <w:spacing w:line="360" w:lineRule="auto"/>
        <w:rPr>
          <w:lang w:val="en-US"/>
        </w:rPr>
      </w:pPr>
      <w:r w:rsidRPr="007C22DE">
        <w:rPr>
          <w:lang w:val="en-US"/>
        </w:rPr>
        <w:t>29 September 1973</w:t>
      </w:r>
    </w:p>
    <w:p w14:paraId="1283CF13" w14:textId="4E2C7022" w:rsidR="007C22DE" w:rsidRPr="007C22DE" w:rsidRDefault="007C22DE" w:rsidP="00CE7ACE">
      <w:pPr>
        <w:pStyle w:val="ListParagraph"/>
        <w:numPr>
          <w:ilvl w:val="1"/>
          <w:numId w:val="2"/>
        </w:numPr>
        <w:spacing w:line="360" w:lineRule="auto"/>
        <w:rPr>
          <w:lang w:val="en-US"/>
        </w:rPr>
      </w:pPr>
      <w:r w:rsidRPr="007C22DE">
        <w:rPr>
          <w:lang w:val="en-US"/>
        </w:rPr>
        <w:t>18 December 1962</w:t>
      </w:r>
    </w:p>
    <w:p w14:paraId="34EBFA82" w14:textId="09765D9B" w:rsidR="007C22DE" w:rsidRDefault="007C22DE" w:rsidP="00CE7ACE">
      <w:pPr>
        <w:pStyle w:val="ListParagraph"/>
        <w:numPr>
          <w:ilvl w:val="0"/>
          <w:numId w:val="2"/>
        </w:numPr>
        <w:spacing w:line="360" w:lineRule="auto"/>
        <w:rPr>
          <w:lang w:val="en-US"/>
        </w:rPr>
      </w:pPr>
      <w:r w:rsidRPr="007C22DE">
        <w:rPr>
          <w:lang w:val="en-US"/>
        </w:rPr>
        <w:t>Who were the first group of people to settle in St.Lucia?</w:t>
      </w:r>
    </w:p>
    <w:p w14:paraId="07FF7425" w14:textId="77777777" w:rsidR="00F852B6" w:rsidRPr="00F852B6" w:rsidRDefault="00F852B6" w:rsidP="00CE7ACE">
      <w:pPr>
        <w:pStyle w:val="ListParagraph"/>
        <w:numPr>
          <w:ilvl w:val="1"/>
          <w:numId w:val="2"/>
        </w:numPr>
        <w:spacing w:line="360" w:lineRule="auto"/>
        <w:rPr>
          <w:lang w:val="en-US"/>
        </w:rPr>
      </w:pPr>
      <w:r w:rsidRPr="00F852B6">
        <w:rPr>
          <w:lang w:val="en-US"/>
        </w:rPr>
        <w:t>Europeans</w:t>
      </w:r>
    </w:p>
    <w:p w14:paraId="3BC44CA0" w14:textId="0445A2FD" w:rsidR="00F852B6" w:rsidRPr="00F852B6" w:rsidRDefault="00F852B6" w:rsidP="00CE7ACE">
      <w:pPr>
        <w:pStyle w:val="ListParagraph"/>
        <w:numPr>
          <w:ilvl w:val="1"/>
          <w:numId w:val="2"/>
        </w:numPr>
        <w:spacing w:line="360" w:lineRule="auto"/>
        <w:rPr>
          <w:lang w:val="en-US"/>
        </w:rPr>
      </w:pPr>
      <w:r w:rsidRPr="00F852B6">
        <w:rPr>
          <w:lang w:val="en-US"/>
        </w:rPr>
        <w:t>Amerindians</w:t>
      </w:r>
    </w:p>
    <w:p w14:paraId="74BC653F" w14:textId="0B73C392" w:rsidR="00F852B6" w:rsidRPr="00F852B6" w:rsidRDefault="00F852B6" w:rsidP="00CE7ACE">
      <w:pPr>
        <w:pStyle w:val="ListParagraph"/>
        <w:numPr>
          <w:ilvl w:val="1"/>
          <w:numId w:val="2"/>
        </w:numPr>
        <w:spacing w:line="360" w:lineRule="auto"/>
        <w:rPr>
          <w:lang w:val="en-US"/>
        </w:rPr>
      </w:pPr>
      <w:r>
        <w:rPr>
          <w:lang w:val="en-US"/>
        </w:rPr>
        <w:t>Africans</w:t>
      </w:r>
    </w:p>
    <w:p w14:paraId="1CF1CA6B" w14:textId="5E174FCD" w:rsidR="007C22DE" w:rsidRDefault="00F852B6" w:rsidP="00CE7ACE">
      <w:pPr>
        <w:pStyle w:val="ListParagraph"/>
        <w:numPr>
          <w:ilvl w:val="1"/>
          <w:numId w:val="2"/>
        </w:numPr>
        <w:spacing w:line="360" w:lineRule="auto"/>
        <w:rPr>
          <w:lang w:val="en-US"/>
        </w:rPr>
      </w:pPr>
      <w:r w:rsidRPr="00F852B6">
        <w:rPr>
          <w:lang w:val="en-US"/>
        </w:rPr>
        <w:t>Chinese</w:t>
      </w:r>
    </w:p>
    <w:p w14:paraId="3F5D66BB" w14:textId="1856C302" w:rsidR="00F852B6" w:rsidRDefault="00BA474B" w:rsidP="00CE7ACE">
      <w:pPr>
        <w:pStyle w:val="ListParagraph"/>
        <w:numPr>
          <w:ilvl w:val="0"/>
          <w:numId w:val="2"/>
        </w:numPr>
        <w:spacing w:line="360" w:lineRule="auto"/>
        <w:rPr>
          <w:lang w:val="en-US"/>
        </w:rPr>
      </w:pPr>
      <w:r>
        <w:rPr>
          <w:lang w:val="en-US"/>
        </w:rPr>
        <w:t>St Lucia’s original inhabitants called their land?</w:t>
      </w:r>
    </w:p>
    <w:p w14:paraId="20B90240" w14:textId="2F7D6683" w:rsidR="00F852B6" w:rsidRDefault="00F852B6" w:rsidP="00CE7ACE">
      <w:pPr>
        <w:pStyle w:val="ListParagraph"/>
        <w:numPr>
          <w:ilvl w:val="1"/>
          <w:numId w:val="2"/>
        </w:numPr>
        <w:spacing w:line="360" w:lineRule="auto"/>
        <w:rPr>
          <w:lang w:val="en-US"/>
        </w:rPr>
      </w:pPr>
      <w:r>
        <w:rPr>
          <w:lang w:val="en-US"/>
        </w:rPr>
        <w:t>Party Land</w:t>
      </w:r>
    </w:p>
    <w:p w14:paraId="78D2871A" w14:textId="19439947" w:rsidR="00F852B6" w:rsidRDefault="00F852B6" w:rsidP="00CE7ACE">
      <w:pPr>
        <w:pStyle w:val="ListParagraph"/>
        <w:numPr>
          <w:ilvl w:val="1"/>
          <w:numId w:val="2"/>
        </w:numPr>
        <w:spacing w:line="360" w:lineRule="auto"/>
        <w:rPr>
          <w:lang w:val="en-US"/>
        </w:rPr>
      </w:pPr>
      <w:r>
        <w:rPr>
          <w:lang w:val="en-US"/>
        </w:rPr>
        <w:t>Carinage</w:t>
      </w:r>
    </w:p>
    <w:p w14:paraId="515C0212" w14:textId="041EA753" w:rsidR="00F852B6" w:rsidRDefault="00F852B6" w:rsidP="00CE7ACE">
      <w:pPr>
        <w:pStyle w:val="ListParagraph"/>
        <w:numPr>
          <w:ilvl w:val="1"/>
          <w:numId w:val="2"/>
        </w:numPr>
        <w:spacing w:line="360" w:lineRule="auto"/>
        <w:rPr>
          <w:lang w:val="en-US"/>
        </w:rPr>
      </w:pPr>
      <w:r w:rsidRPr="00F852B6">
        <w:rPr>
          <w:lang w:val="en-US"/>
        </w:rPr>
        <w:t>Iyanola</w:t>
      </w:r>
    </w:p>
    <w:p w14:paraId="2705CEA1" w14:textId="3B25EB76" w:rsidR="00F852B6" w:rsidRDefault="00F852B6" w:rsidP="00CE7ACE">
      <w:pPr>
        <w:pStyle w:val="ListParagraph"/>
        <w:numPr>
          <w:ilvl w:val="1"/>
          <w:numId w:val="2"/>
        </w:numPr>
        <w:spacing w:line="360" w:lineRule="auto"/>
        <w:rPr>
          <w:lang w:val="en-US"/>
        </w:rPr>
      </w:pPr>
      <w:r>
        <w:rPr>
          <w:lang w:val="en-US"/>
        </w:rPr>
        <w:t>Sansunson</w:t>
      </w:r>
    </w:p>
    <w:p w14:paraId="38C6EE3A" w14:textId="77777777" w:rsidR="00F852B6" w:rsidRPr="00F852B6" w:rsidRDefault="00F852B6" w:rsidP="00CE7ACE">
      <w:pPr>
        <w:spacing w:line="360" w:lineRule="auto"/>
        <w:rPr>
          <w:lang w:val="en-US"/>
        </w:rPr>
      </w:pPr>
    </w:p>
    <w:p w14:paraId="65D1540F" w14:textId="2A92BF9B" w:rsidR="00CB07CD" w:rsidRDefault="00CB07CD" w:rsidP="00CE7ACE">
      <w:pPr>
        <w:spacing w:line="360" w:lineRule="auto"/>
        <w:rPr>
          <w:lang w:val="en-US"/>
        </w:rPr>
      </w:pPr>
    </w:p>
    <w:p w14:paraId="3D9E8F63" w14:textId="77777777" w:rsidR="00465F94" w:rsidRDefault="00465F94">
      <w:pPr>
        <w:rPr>
          <w:rFonts w:asciiTheme="majorHAnsi" w:eastAsiaTheme="majorEastAsia" w:hAnsiTheme="majorHAnsi" w:cstheme="majorBidi"/>
          <w:color w:val="2F5496" w:themeColor="accent1" w:themeShade="BF"/>
          <w:sz w:val="32"/>
          <w:szCs w:val="32"/>
          <w:lang w:val="en-US"/>
        </w:rPr>
      </w:pPr>
      <w:r>
        <w:rPr>
          <w:lang w:val="en-US"/>
        </w:rPr>
        <w:br w:type="page"/>
      </w:r>
    </w:p>
    <w:p w14:paraId="6C92287A" w14:textId="4D6F3058" w:rsidR="00063732" w:rsidRPr="00063732" w:rsidRDefault="00D319A1" w:rsidP="00CE7ACE">
      <w:pPr>
        <w:pStyle w:val="Heading1"/>
        <w:spacing w:line="360" w:lineRule="auto"/>
        <w:rPr>
          <w:lang w:val="en-US"/>
        </w:rPr>
      </w:pPr>
      <w:r>
        <w:rPr>
          <w:lang w:val="en-US"/>
        </w:rPr>
        <w:lastRenderedPageBreak/>
        <w:t xml:space="preserve">Proposed Website </w:t>
      </w:r>
      <w:r w:rsidR="00291A8E">
        <w:rPr>
          <w:lang w:val="en-US"/>
        </w:rPr>
        <w:t>Features</w:t>
      </w:r>
    </w:p>
    <w:p w14:paraId="022839BB" w14:textId="5E937B9E" w:rsidR="00291A8E" w:rsidRDefault="008E29F5" w:rsidP="00CE7ACE">
      <w:pPr>
        <w:pStyle w:val="ListParagraph"/>
        <w:numPr>
          <w:ilvl w:val="0"/>
          <w:numId w:val="3"/>
        </w:numPr>
        <w:spacing w:line="360" w:lineRule="auto"/>
        <w:rPr>
          <w:lang w:val="en-US"/>
        </w:rPr>
      </w:pPr>
      <w:r>
        <w:rPr>
          <w:lang w:val="en-US"/>
        </w:rPr>
        <w:t>A r</w:t>
      </w:r>
      <w:r w:rsidR="00291A8E" w:rsidRPr="00D319A1">
        <w:rPr>
          <w:lang w:val="en-US"/>
        </w:rPr>
        <w:t>esponsive</w:t>
      </w:r>
      <w:r w:rsidR="00D319A1">
        <w:rPr>
          <w:lang w:val="en-US"/>
        </w:rPr>
        <w:t xml:space="preserve"> website</w:t>
      </w:r>
      <w:r w:rsidR="00291A8E" w:rsidRPr="00D319A1">
        <w:rPr>
          <w:lang w:val="en-US"/>
        </w:rPr>
        <w:t xml:space="preserve"> to be viewed on different screen sizes (Desktop and mobile)</w:t>
      </w:r>
    </w:p>
    <w:p w14:paraId="50E25DE4" w14:textId="6B9C2FA3" w:rsidR="00D319A1" w:rsidRDefault="00D319A1" w:rsidP="00CE7ACE">
      <w:pPr>
        <w:pStyle w:val="ListParagraph"/>
        <w:numPr>
          <w:ilvl w:val="0"/>
          <w:numId w:val="3"/>
        </w:numPr>
        <w:spacing w:line="360" w:lineRule="auto"/>
        <w:rPr>
          <w:lang w:val="en-US"/>
        </w:rPr>
      </w:pPr>
      <w:r w:rsidRPr="00D319A1">
        <w:rPr>
          <w:lang w:val="en-US"/>
        </w:rPr>
        <w:t>Allow user</w:t>
      </w:r>
      <w:r>
        <w:rPr>
          <w:lang w:val="en-US"/>
        </w:rPr>
        <w:t>s</w:t>
      </w:r>
      <w:r w:rsidRPr="00D319A1">
        <w:rPr>
          <w:lang w:val="en-US"/>
        </w:rPr>
        <w:t xml:space="preserve"> to enter their name </w:t>
      </w:r>
      <w:r w:rsidR="001B6350">
        <w:rPr>
          <w:lang w:val="en-US"/>
        </w:rPr>
        <w:t xml:space="preserve">at the beginning of the quiz and display a report card at the end of the quiz. </w:t>
      </w:r>
    </w:p>
    <w:p w14:paraId="61DC7B3F" w14:textId="4858CFB5" w:rsidR="00F13814" w:rsidRDefault="00F13814" w:rsidP="00CE7ACE">
      <w:pPr>
        <w:pStyle w:val="ListParagraph"/>
        <w:numPr>
          <w:ilvl w:val="0"/>
          <w:numId w:val="3"/>
        </w:numPr>
        <w:spacing w:line="360" w:lineRule="auto"/>
        <w:rPr>
          <w:lang w:val="en-US"/>
        </w:rPr>
      </w:pPr>
      <w:r>
        <w:rPr>
          <w:lang w:val="en-US"/>
        </w:rPr>
        <w:t>Allow users to choose a skill level which will determine how many and which questions are presented.</w:t>
      </w:r>
    </w:p>
    <w:p w14:paraId="097E26AB" w14:textId="5740734F" w:rsidR="00133302" w:rsidRDefault="00133302" w:rsidP="00CE7ACE">
      <w:pPr>
        <w:pStyle w:val="ListParagraph"/>
        <w:numPr>
          <w:ilvl w:val="0"/>
          <w:numId w:val="3"/>
        </w:numPr>
        <w:spacing w:line="360" w:lineRule="auto"/>
        <w:rPr>
          <w:lang w:val="en-US"/>
        </w:rPr>
      </w:pPr>
      <w:r>
        <w:rPr>
          <w:lang w:val="en-US"/>
        </w:rPr>
        <w:t xml:space="preserve">The quiz will randomly </w:t>
      </w:r>
      <w:r w:rsidR="008E29F5">
        <w:rPr>
          <w:lang w:val="en-US"/>
        </w:rPr>
        <w:t>present</w:t>
      </w:r>
      <w:r>
        <w:rPr>
          <w:lang w:val="en-US"/>
        </w:rPr>
        <w:t xml:space="preserve"> </w:t>
      </w:r>
      <w:r w:rsidR="00F13814">
        <w:rPr>
          <w:lang w:val="en-US"/>
        </w:rPr>
        <w:t xml:space="preserve">the appropriate number </w:t>
      </w:r>
      <w:r>
        <w:rPr>
          <w:lang w:val="en-US"/>
        </w:rPr>
        <w:t>questions from the pool.</w:t>
      </w:r>
    </w:p>
    <w:p w14:paraId="5096C94E" w14:textId="5E554977" w:rsidR="00133302" w:rsidRDefault="00133302" w:rsidP="00CE7ACE">
      <w:pPr>
        <w:pStyle w:val="ListParagraph"/>
        <w:numPr>
          <w:ilvl w:val="0"/>
          <w:numId w:val="3"/>
        </w:numPr>
        <w:spacing w:line="360" w:lineRule="auto"/>
        <w:rPr>
          <w:lang w:val="en-US"/>
        </w:rPr>
      </w:pPr>
      <w:r>
        <w:rPr>
          <w:lang w:val="en-US"/>
        </w:rPr>
        <w:t>Questions will be presented to the user one by one and allow the user to submit after selecting their choice of answer.</w:t>
      </w:r>
    </w:p>
    <w:p w14:paraId="08F05471" w14:textId="6B2F6390" w:rsidR="00622EBE" w:rsidRDefault="00622EBE" w:rsidP="00CE7ACE">
      <w:pPr>
        <w:pStyle w:val="ListParagraph"/>
        <w:numPr>
          <w:ilvl w:val="1"/>
          <w:numId w:val="3"/>
        </w:numPr>
        <w:spacing w:line="360" w:lineRule="auto"/>
        <w:rPr>
          <w:lang w:val="en-US"/>
        </w:rPr>
      </w:pPr>
      <w:r>
        <w:rPr>
          <w:lang w:val="en-US"/>
        </w:rPr>
        <w:t>User will not be allowed to skip a question – A</w:t>
      </w:r>
      <w:r w:rsidR="00ED4EE3">
        <w:rPr>
          <w:lang w:val="en-US"/>
        </w:rPr>
        <w:t>n alert box is displayed to tell the user that they must chose an option.</w:t>
      </w:r>
    </w:p>
    <w:p w14:paraId="321E8D26" w14:textId="5D7FEAEA" w:rsidR="00743BB9" w:rsidRDefault="00743BB9" w:rsidP="00CE7ACE">
      <w:pPr>
        <w:pStyle w:val="ListParagraph"/>
        <w:numPr>
          <w:ilvl w:val="1"/>
          <w:numId w:val="3"/>
        </w:numPr>
        <w:spacing w:line="360" w:lineRule="auto"/>
        <w:rPr>
          <w:lang w:val="en-US"/>
        </w:rPr>
      </w:pPr>
      <w:r>
        <w:rPr>
          <w:lang w:val="en-US"/>
        </w:rPr>
        <w:t>Options will be presented as buttons which will change appearance as the users hovers over them and once the user has selected them.</w:t>
      </w:r>
    </w:p>
    <w:p w14:paraId="0766461A" w14:textId="2EE63281" w:rsidR="00743BB9" w:rsidRDefault="00AA2696" w:rsidP="00CE7ACE">
      <w:pPr>
        <w:pStyle w:val="ListParagraph"/>
        <w:numPr>
          <w:ilvl w:val="0"/>
          <w:numId w:val="3"/>
        </w:numPr>
        <w:spacing w:line="360" w:lineRule="auto"/>
        <w:rPr>
          <w:lang w:val="en-US"/>
        </w:rPr>
      </w:pPr>
      <w:r>
        <w:rPr>
          <w:lang w:val="en-US"/>
        </w:rPr>
        <w:t xml:space="preserve">Once a user’s answer has been </w:t>
      </w:r>
      <w:r w:rsidR="00743BB9">
        <w:rPr>
          <w:lang w:val="en-US"/>
        </w:rPr>
        <w:t xml:space="preserve">submitted their answer, they will receive </w:t>
      </w:r>
      <w:r w:rsidR="00786CCE">
        <w:rPr>
          <w:lang w:val="en-US"/>
        </w:rPr>
        <w:t xml:space="preserve">audio and </w:t>
      </w:r>
      <w:r w:rsidR="00743BB9">
        <w:rPr>
          <w:lang w:val="en-US"/>
        </w:rPr>
        <w:t>visual feedback as to whether this answer is right or wrong as well as an explanation of the correct answer.</w:t>
      </w:r>
    </w:p>
    <w:p w14:paraId="772697AB" w14:textId="051608A1" w:rsidR="00743BB9" w:rsidRDefault="00743BB9" w:rsidP="00CE7ACE">
      <w:pPr>
        <w:pStyle w:val="ListParagraph"/>
        <w:numPr>
          <w:ilvl w:val="1"/>
          <w:numId w:val="3"/>
        </w:numPr>
        <w:spacing w:line="360" w:lineRule="auto"/>
        <w:rPr>
          <w:lang w:val="en-US"/>
        </w:rPr>
      </w:pPr>
      <w:r>
        <w:rPr>
          <w:lang w:val="en-US"/>
        </w:rPr>
        <w:t>The explanation should also include a link so the user can read further on the subject.</w:t>
      </w:r>
      <w:r w:rsidR="008E29F5">
        <w:rPr>
          <w:lang w:val="en-US"/>
        </w:rPr>
        <w:t xml:space="preserve"> </w:t>
      </w:r>
    </w:p>
    <w:p w14:paraId="3955C7CE" w14:textId="182068F5" w:rsidR="008E29F5" w:rsidRDefault="008E29F5" w:rsidP="008E29F5">
      <w:pPr>
        <w:pStyle w:val="ListParagraph"/>
        <w:numPr>
          <w:ilvl w:val="2"/>
          <w:numId w:val="3"/>
        </w:numPr>
        <w:spacing w:line="360" w:lineRule="auto"/>
        <w:rPr>
          <w:lang w:val="en-US"/>
        </w:rPr>
      </w:pPr>
      <w:r>
        <w:rPr>
          <w:lang w:val="en-US"/>
        </w:rPr>
        <w:t>Links will be both external links as well as local pages. Links will be opened in a new tab/window.</w:t>
      </w:r>
    </w:p>
    <w:p w14:paraId="2C38FFC0" w14:textId="118B969F" w:rsidR="00F13814" w:rsidRPr="00E174E5" w:rsidRDefault="00E174E5" w:rsidP="00CE7ACE">
      <w:pPr>
        <w:pStyle w:val="ListParagraph"/>
        <w:numPr>
          <w:ilvl w:val="1"/>
          <w:numId w:val="3"/>
        </w:numPr>
        <w:spacing w:line="360" w:lineRule="auto"/>
        <w:rPr>
          <w:lang w:val="en-US"/>
        </w:rPr>
      </w:pPr>
      <w:r>
        <w:rPr>
          <w:lang w:val="en-US"/>
        </w:rPr>
        <w:t>The submit button will change to a continue button while the answer is displayed.</w:t>
      </w:r>
    </w:p>
    <w:p w14:paraId="5F0C0B96" w14:textId="7A0BA7AD" w:rsidR="00B6689F" w:rsidRDefault="00F37405" w:rsidP="00CE7ACE">
      <w:pPr>
        <w:pStyle w:val="ListParagraph"/>
        <w:numPr>
          <w:ilvl w:val="0"/>
          <w:numId w:val="3"/>
        </w:numPr>
        <w:spacing w:line="360" w:lineRule="auto"/>
        <w:rPr>
          <w:lang w:val="en-US"/>
        </w:rPr>
      </w:pPr>
      <w:r>
        <w:rPr>
          <w:lang w:val="en-US"/>
        </w:rPr>
        <w:t>Results Page</w:t>
      </w:r>
    </w:p>
    <w:p w14:paraId="2C2C9308" w14:textId="13CDF049" w:rsidR="00F37405" w:rsidRDefault="00F37405" w:rsidP="00CE7ACE">
      <w:pPr>
        <w:pStyle w:val="ListParagraph"/>
        <w:numPr>
          <w:ilvl w:val="1"/>
          <w:numId w:val="3"/>
        </w:numPr>
        <w:spacing w:line="360" w:lineRule="auto"/>
        <w:rPr>
          <w:lang w:val="en-US"/>
        </w:rPr>
      </w:pPr>
      <w:r>
        <w:rPr>
          <w:lang w:val="en-US"/>
        </w:rPr>
        <w:t>Display player’s name</w:t>
      </w:r>
    </w:p>
    <w:p w14:paraId="5E87CA54" w14:textId="0948025A" w:rsidR="00F37405" w:rsidRDefault="00F37405" w:rsidP="00CE7ACE">
      <w:pPr>
        <w:pStyle w:val="ListParagraph"/>
        <w:numPr>
          <w:ilvl w:val="1"/>
          <w:numId w:val="3"/>
        </w:numPr>
        <w:spacing w:line="360" w:lineRule="auto"/>
        <w:rPr>
          <w:lang w:val="en-US"/>
        </w:rPr>
      </w:pPr>
      <w:r>
        <w:rPr>
          <w:lang w:val="en-US"/>
        </w:rPr>
        <w:t>Display number of correct answers out of total questions</w:t>
      </w:r>
    </w:p>
    <w:p w14:paraId="45E86CF5" w14:textId="37F21D28" w:rsidR="00F37405" w:rsidRPr="00D319A1" w:rsidRDefault="00622EBE" w:rsidP="00CE7ACE">
      <w:pPr>
        <w:pStyle w:val="ListParagraph"/>
        <w:numPr>
          <w:ilvl w:val="1"/>
          <w:numId w:val="3"/>
        </w:numPr>
        <w:spacing w:line="360" w:lineRule="auto"/>
        <w:rPr>
          <w:lang w:val="en-US"/>
        </w:rPr>
      </w:pPr>
      <w:r>
        <w:rPr>
          <w:lang w:val="en-US"/>
        </w:rPr>
        <w:t>Display a percentage of questions correct</w:t>
      </w:r>
    </w:p>
    <w:p w14:paraId="78304B78" w14:textId="626DEAED" w:rsidR="008E29F5" w:rsidRPr="003B3F27" w:rsidRDefault="003B6751" w:rsidP="003B3F27">
      <w:pPr>
        <w:pStyle w:val="ListParagraph"/>
        <w:numPr>
          <w:ilvl w:val="0"/>
          <w:numId w:val="3"/>
        </w:numPr>
        <w:spacing w:line="360" w:lineRule="auto"/>
        <w:rPr>
          <w:lang w:val="en-US"/>
        </w:rPr>
      </w:pPr>
      <w:r>
        <w:rPr>
          <w:lang w:val="en-US"/>
        </w:rPr>
        <w:t>The website will store the user’s questions so that o</w:t>
      </w:r>
      <w:r w:rsidR="00E174E5">
        <w:rPr>
          <w:lang w:val="en-US"/>
        </w:rPr>
        <w:t>n completion the user will be able to review the</w:t>
      </w:r>
      <w:r>
        <w:rPr>
          <w:lang w:val="en-US"/>
        </w:rPr>
        <w:t xml:space="preserve"> answers to the</w:t>
      </w:r>
      <w:r w:rsidR="00E174E5">
        <w:rPr>
          <w:lang w:val="en-US"/>
        </w:rPr>
        <w:t xml:space="preserve"> questions</w:t>
      </w:r>
      <w:r w:rsidR="008E29F5">
        <w:rPr>
          <w:lang w:val="en-US"/>
        </w:rPr>
        <w:t>.</w:t>
      </w:r>
    </w:p>
    <w:p w14:paraId="5BFA10B6" w14:textId="42F759C1" w:rsidR="0078254D" w:rsidRDefault="00E174E5" w:rsidP="008E29F5">
      <w:pPr>
        <w:pStyle w:val="ListParagraph"/>
        <w:numPr>
          <w:ilvl w:val="0"/>
          <w:numId w:val="3"/>
        </w:numPr>
        <w:spacing w:line="360" w:lineRule="auto"/>
        <w:rPr>
          <w:lang w:val="en-US"/>
        </w:rPr>
      </w:pPr>
      <w:r w:rsidRPr="00D319A1">
        <w:rPr>
          <w:lang w:val="en-US"/>
        </w:rPr>
        <w:t>Use of a JSON file to store questions and answers. This will allow for easily editing questions and adding more to pool. Will also help to add other question pools in the future.</w:t>
      </w:r>
    </w:p>
    <w:p w14:paraId="263B1EA0" w14:textId="51E15290" w:rsidR="003B3F27" w:rsidRDefault="003B3F27" w:rsidP="008E29F5">
      <w:pPr>
        <w:pStyle w:val="ListParagraph"/>
        <w:numPr>
          <w:ilvl w:val="0"/>
          <w:numId w:val="3"/>
        </w:numPr>
        <w:spacing w:line="360" w:lineRule="auto"/>
        <w:rPr>
          <w:lang w:val="en-US"/>
        </w:rPr>
      </w:pPr>
      <w:r>
        <w:rPr>
          <w:lang w:val="en-US"/>
        </w:rPr>
        <w:lastRenderedPageBreak/>
        <w:t>Allow users to submit prospective questions to be added to the pool.</w:t>
      </w:r>
    </w:p>
    <w:p w14:paraId="4C293946" w14:textId="4542EB83" w:rsidR="00A53365" w:rsidRPr="008E29F5" w:rsidRDefault="00A53365" w:rsidP="008E29F5">
      <w:pPr>
        <w:pStyle w:val="ListParagraph"/>
        <w:numPr>
          <w:ilvl w:val="0"/>
          <w:numId w:val="3"/>
        </w:numPr>
        <w:spacing w:line="360" w:lineRule="auto"/>
        <w:rPr>
          <w:lang w:val="en-US"/>
        </w:rPr>
      </w:pPr>
      <w:r>
        <w:rPr>
          <w:lang w:val="en-US"/>
        </w:rPr>
        <w:t>A Favicon using the Saint Lucian flag.</w:t>
      </w:r>
    </w:p>
    <w:p w14:paraId="59E8E294" w14:textId="481BC745" w:rsidR="00D122BA" w:rsidRDefault="00D122BA" w:rsidP="00CE7ACE">
      <w:pPr>
        <w:spacing w:line="360" w:lineRule="auto"/>
        <w:rPr>
          <w:lang w:val="en-US"/>
        </w:rPr>
      </w:pPr>
    </w:p>
    <w:p w14:paraId="6CB8851F" w14:textId="178437E5" w:rsidR="00DD37F1" w:rsidRDefault="00DD37F1" w:rsidP="00CE7ACE">
      <w:pPr>
        <w:pStyle w:val="Heading1"/>
        <w:spacing w:line="360" w:lineRule="auto"/>
        <w:rPr>
          <w:lang w:val="en-US"/>
        </w:rPr>
      </w:pPr>
      <w:r>
        <w:rPr>
          <w:lang w:val="en-US"/>
        </w:rPr>
        <w:t>Navigation Tree</w:t>
      </w:r>
    </w:p>
    <w:p w14:paraId="4660FA6C" w14:textId="77777777" w:rsidR="00DD37F1" w:rsidRDefault="00DD37F1" w:rsidP="00CE7ACE">
      <w:pPr>
        <w:spacing w:line="360" w:lineRule="auto"/>
        <w:rPr>
          <w:lang w:val="en-US"/>
        </w:rPr>
      </w:pPr>
    </w:p>
    <w:p w14:paraId="012689A6" w14:textId="11D9BBC2" w:rsidR="00E1139D" w:rsidRDefault="00E1139D" w:rsidP="00CE7ACE">
      <w:pPr>
        <w:spacing w:line="360" w:lineRule="auto"/>
        <w:rPr>
          <w:lang w:val="en-US"/>
        </w:rPr>
      </w:pPr>
    </w:p>
    <w:p w14:paraId="6904BF5D" w14:textId="77777777" w:rsidR="00E1139D" w:rsidRPr="00E1139D" w:rsidRDefault="00E1139D" w:rsidP="00CE7ACE">
      <w:pPr>
        <w:spacing w:line="360" w:lineRule="auto"/>
        <w:rPr>
          <w:lang w:val="en-US"/>
        </w:rPr>
      </w:pPr>
    </w:p>
    <w:p w14:paraId="26444CD3" w14:textId="77777777" w:rsidR="00012DFA" w:rsidRDefault="00012DFA">
      <w:pPr>
        <w:rPr>
          <w:rFonts w:asciiTheme="majorHAnsi" w:eastAsiaTheme="majorEastAsia" w:hAnsiTheme="majorHAnsi" w:cstheme="majorBidi"/>
          <w:color w:val="2F5496" w:themeColor="accent1" w:themeShade="BF"/>
          <w:sz w:val="32"/>
          <w:szCs w:val="32"/>
          <w:lang w:val="en-US"/>
        </w:rPr>
      </w:pPr>
      <w:r>
        <w:rPr>
          <w:lang w:val="en-US"/>
        </w:rPr>
        <w:br w:type="page"/>
      </w:r>
    </w:p>
    <w:p w14:paraId="2A7538B7" w14:textId="1667C6DA" w:rsidR="000256C3" w:rsidRDefault="00E21F47" w:rsidP="00CE7ACE">
      <w:pPr>
        <w:pStyle w:val="Heading1"/>
        <w:spacing w:line="360" w:lineRule="auto"/>
        <w:rPr>
          <w:lang w:val="en-US"/>
        </w:rPr>
      </w:pPr>
      <w:r>
        <w:rPr>
          <w:lang w:val="en-US"/>
        </w:rPr>
        <w:lastRenderedPageBreak/>
        <w:t>User Interface</w:t>
      </w:r>
    </w:p>
    <w:p w14:paraId="6DE6CEE6" w14:textId="1086468C" w:rsidR="00BA3973" w:rsidRPr="00BA3973" w:rsidRDefault="00040D2E" w:rsidP="00BA3973">
      <w:pPr>
        <w:pStyle w:val="Heading2"/>
        <w:rPr>
          <w:lang w:val="en-US"/>
        </w:rPr>
      </w:pPr>
      <w:r>
        <w:rPr>
          <w:lang w:val="en-US"/>
        </w:rPr>
        <w:t>Comon Elements</w:t>
      </w:r>
    </w:p>
    <w:p w14:paraId="63D68FE3" w14:textId="79F75675" w:rsidR="00C943C0" w:rsidRDefault="00C943C0" w:rsidP="00C943C0">
      <w:pPr>
        <w:rPr>
          <w:lang w:val="en-US"/>
        </w:rPr>
      </w:pPr>
      <w:r>
        <w:rPr>
          <w:lang w:val="en-US"/>
        </w:rPr>
        <w:t xml:space="preserve">The website will have a simple </w:t>
      </w:r>
      <w:r w:rsidR="00BA3973">
        <w:rPr>
          <w:lang w:val="en-US"/>
        </w:rPr>
        <w:t xml:space="preserve">uniform theme throughout all pages using a color scheme that reflects Saint Lucia’s national flag colors of </w:t>
      </w:r>
      <w:r w:rsidR="00BA3973" w:rsidRPr="00BA3973">
        <w:rPr>
          <w:lang w:val="en-US"/>
        </w:rPr>
        <w:t>cerulean blue</w:t>
      </w:r>
      <w:r w:rsidR="00BA3973">
        <w:rPr>
          <w:lang w:val="en-US"/>
        </w:rPr>
        <w:t xml:space="preserve">, </w:t>
      </w:r>
      <w:r w:rsidR="00BA3973" w:rsidRPr="00BA3973">
        <w:rPr>
          <w:lang w:val="en-US"/>
        </w:rPr>
        <w:t>yellow</w:t>
      </w:r>
      <w:r w:rsidR="00BA3973">
        <w:rPr>
          <w:lang w:val="en-US"/>
        </w:rPr>
        <w:t xml:space="preserve">, </w:t>
      </w:r>
      <w:r w:rsidR="00BA3973" w:rsidRPr="00BA3973">
        <w:rPr>
          <w:lang w:val="en-US"/>
        </w:rPr>
        <w:t>whit</w:t>
      </w:r>
      <w:r w:rsidR="00BA3973">
        <w:rPr>
          <w:lang w:val="en-US"/>
        </w:rPr>
        <w:t xml:space="preserve">e, and </w:t>
      </w:r>
      <w:r w:rsidR="00BA3973" w:rsidRPr="00BA3973">
        <w:rPr>
          <w:lang w:val="en-US"/>
        </w:rPr>
        <w:t>bla</w:t>
      </w:r>
      <w:r w:rsidR="00BA3973">
        <w:rPr>
          <w:lang w:val="en-US"/>
        </w:rPr>
        <w:t>ck</w:t>
      </w:r>
      <w:r w:rsidR="00040D2E">
        <w:rPr>
          <w:lang w:val="en-US"/>
        </w:rPr>
        <w:t xml:space="preserve"> as illustrated below:</w:t>
      </w:r>
    </w:p>
    <w:p w14:paraId="20BCB40D" w14:textId="77777777" w:rsidR="00040D2E" w:rsidRDefault="00040D2E" w:rsidP="00C943C0">
      <w:pPr>
        <w:rPr>
          <w:lang w:val="en-US"/>
        </w:rPr>
      </w:pPr>
    </w:p>
    <w:p w14:paraId="7FBF0D98" w14:textId="1DDACAC6" w:rsidR="00BA3973" w:rsidRDefault="00040D2E" w:rsidP="00A53365">
      <w:pPr>
        <w:jc w:val="center"/>
        <w:rPr>
          <w:lang w:val="en-US"/>
        </w:rPr>
      </w:pPr>
      <w:r w:rsidRPr="00040D2E">
        <w:rPr>
          <w:lang w:val="en-US"/>
        </w:rPr>
        <w:drawing>
          <wp:inline distT="0" distB="0" distL="0" distR="0" wp14:anchorId="3ADA9AEE" wp14:editId="3E92414F">
            <wp:extent cx="2930400" cy="720000"/>
            <wp:effectExtent l="0" t="0" r="3810" b="444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5"/>
                    <a:stretch>
                      <a:fillRect/>
                    </a:stretch>
                  </pic:blipFill>
                  <pic:spPr>
                    <a:xfrm>
                      <a:off x="0" y="0"/>
                      <a:ext cx="2930400" cy="720000"/>
                    </a:xfrm>
                    <a:prstGeom prst="rect">
                      <a:avLst/>
                    </a:prstGeom>
                  </pic:spPr>
                </pic:pic>
              </a:graphicData>
            </a:graphic>
          </wp:inline>
        </w:drawing>
      </w:r>
    </w:p>
    <w:p w14:paraId="1E3245B1" w14:textId="77777777" w:rsidR="00040D2E" w:rsidRDefault="00040D2E" w:rsidP="00C943C0">
      <w:pPr>
        <w:rPr>
          <w:lang w:val="en-US"/>
        </w:rPr>
      </w:pPr>
    </w:p>
    <w:p w14:paraId="53A7FC53" w14:textId="18EE87C6" w:rsidR="00BA3973" w:rsidRDefault="00040D2E" w:rsidP="00C943C0">
      <w:pPr>
        <w:rPr>
          <w:lang w:val="en-US"/>
        </w:rPr>
      </w:pPr>
      <w:r>
        <w:rPr>
          <w:lang w:val="en-US"/>
        </w:rPr>
        <w:t>The website will have a</w:t>
      </w:r>
      <w:r w:rsidR="00A53365">
        <w:rPr>
          <w:lang w:val="en-US"/>
        </w:rPr>
        <w:t xml:space="preserve"> header on all pages with the name of the website displayed in Black text. Due to the nature of the website being a quiz, I have decided not to use traditional navigation bars or menus but allow for a linear movement through the quiz and present opportunities throughout for </w:t>
      </w:r>
      <w:r w:rsidR="00012DFA">
        <w:rPr>
          <w:lang w:val="en-US"/>
        </w:rPr>
        <w:t>forking navigation only when it relates to what is being displayed at that moment.</w:t>
      </w:r>
      <w:r w:rsidR="00C70D45">
        <w:rPr>
          <w:lang w:val="en-US"/>
        </w:rPr>
        <w:t xml:space="preserve"> This should make the website very easy to use by visitors of all IT skill levels.</w:t>
      </w:r>
    </w:p>
    <w:p w14:paraId="11DB6A1C" w14:textId="298269F9" w:rsidR="001D7548" w:rsidRDefault="001D7548" w:rsidP="00C943C0">
      <w:pPr>
        <w:rPr>
          <w:lang w:val="en-US"/>
        </w:rPr>
      </w:pPr>
    </w:p>
    <w:p w14:paraId="0B2838F9" w14:textId="77777777" w:rsidR="001D7548" w:rsidRDefault="001D7548" w:rsidP="00C943C0">
      <w:pPr>
        <w:rPr>
          <w:lang w:val="en-US"/>
        </w:rPr>
      </w:pPr>
    </w:p>
    <w:p w14:paraId="4D6FA7F4" w14:textId="77777777" w:rsidR="00040D2E" w:rsidRPr="00C943C0" w:rsidRDefault="00040D2E" w:rsidP="00C943C0">
      <w:pPr>
        <w:rPr>
          <w:lang w:val="en-US"/>
        </w:rPr>
      </w:pPr>
    </w:p>
    <w:p w14:paraId="3CF2D8AD" w14:textId="0C2A1830" w:rsidR="00C943C0" w:rsidRDefault="00C943C0" w:rsidP="00C943C0">
      <w:pPr>
        <w:pStyle w:val="Heading2"/>
        <w:rPr>
          <w:lang w:val="en-US"/>
        </w:rPr>
      </w:pPr>
      <w:r>
        <w:rPr>
          <w:lang w:val="en-US"/>
        </w:rPr>
        <w:t>Home Page</w:t>
      </w:r>
    </w:p>
    <w:p w14:paraId="45EE993E" w14:textId="3F6904DF" w:rsidR="00C943C0" w:rsidRPr="00C943C0" w:rsidRDefault="00C943C0" w:rsidP="00C943C0">
      <w:pPr>
        <w:rPr>
          <w:lang w:val="en-US"/>
        </w:rPr>
      </w:pPr>
      <w:r>
        <w:rPr>
          <w:lang w:val="en-US"/>
        </w:rPr>
        <w:t xml:space="preserve">The home page will </w:t>
      </w:r>
      <w:r w:rsidR="00012DFA">
        <w:rPr>
          <w:lang w:val="en-US"/>
        </w:rPr>
        <w:t>include a very simple description of the website and quiz. The aim is to keep text on this page at a minimum and provide</w:t>
      </w:r>
      <w:r w:rsidR="003B6751">
        <w:rPr>
          <w:lang w:val="en-US"/>
        </w:rPr>
        <w:t xml:space="preserve"> button</w:t>
      </w:r>
      <w:r w:rsidR="00012DFA">
        <w:rPr>
          <w:lang w:val="en-US"/>
        </w:rPr>
        <w:t xml:space="preserve"> links to the quiz and a “Learn About Saint Lucia” page. Links to the Government’s website </w:t>
      </w:r>
      <w:r w:rsidR="003B6751">
        <w:rPr>
          <w:lang w:val="en-US"/>
        </w:rPr>
        <w:t>may</w:t>
      </w:r>
      <w:r w:rsidR="00012DFA">
        <w:rPr>
          <w:lang w:val="en-US"/>
        </w:rPr>
        <w:t xml:space="preserve"> also be included </w:t>
      </w:r>
      <w:r w:rsidR="003B6751">
        <w:rPr>
          <w:lang w:val="en-US"/>
        </w:rPr>
        <w:t>on this page as a graphic.</w:t>
      </w:r>
    </w:p>
    <w:p w14:paraId="28A8C307" w14:textId="77777777" w:rsidR="00C943C0" w:rsidRPr="00C943C0" w:rsidRDefault="00C943C0" w:rsidP="00C943C0">
      <w:pPr>
        <w:rPr>
          <w:lang w:val="en-US"/>
        </w:rPr>
      </w:pPr>
    </w:p>
    <w:p w14:paraId="1A6E6DC0" w14:textId="7F364AD8" w:rsidR="000256C3" w:rsidRDefault="00C943C0" w:rsidP="003B6751">
      <w:pPr>
        <w:spacing w:line="360" w:lineRule="auto"/>
        <w:jc w:val="center"/>
        <w:rPr>
          <w:lang w:val="en-US"/>
        </w:rPr>
      </w:pPr>
      <w:r>
        <w:rPr>
          <w:noProof/>
        </w:rPr>
        <w:drawing>
          <wp:inline distT="0" distB="0" distL="0" distR="0" wp14:anchorId="6374BCA4" wp14:editId="0BE03E2E">
            <wp:extent cx="2314800" cy="288000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2314800" cy="2880000"/>
                    </a:xfrm>
                    <a:prstGeom prst="rect">
                      <a:avLst/>
                    </a:prstGeom>
                  </pic:spPr>
                </pic:pic>
              </a:graphicData>
            </a:graphic>
          </wp:inline>
        </w:drawing>
      </w:r>
    </w:p>
    <w:p w14:paraId="60E2447E" w14:textId="2AB4388D" w:rsidR="003B6751" w:rsidRDefault="003B6751" w:rsidP="003B6751">
      <w:pPr>
        <w:pStyle w:val="Heading2"/>
        <w:rPr>
          <w:lang w:val="en-US"/>
        </w:rPr>
      </w:pPr>
      <w:r>
        <w:rPr>
          <w:lang w:val="en-US"/>
        </w:rPr>
        <w:t>Quiz Pages</w:t>
      </w:r>
    </w:p>
    <w:p w14:paraId="72042938" w14:textId="055F4904" w:rsidR="003B6751" w:rsidRDefault="003B6751" w:rsidP="003B6751">
      <w:pPr>
        <w:spacing w:line="360" w:lineRule="auto"/>
        <w:rPr>
          <w:lang w:val="en-US"/>
        </w:rPr>
      </w:pPr>
      <w:r>
        <w:rPr>
          <w:lang w:val="en-US"/>
        </w:rPr>
        <w:t xml:space="preserve">On clicking the “Take Our Quiz” button on the home page, visitors will be directed to the quiz page. This page will display all </w:t>
      </w:r>
      <w:r w:rsidR="00EF55F4">
        <w:rPr>
          <w:lang w:val="en-US"/>
        </w:rPr>
        <w:t>quiz content in a flex container.</w:t>
      </w:r>
    </w:p>
    <w:p w14:paraId="3380DA8C" w14:textId="6E197190" w:rsidR="00EF55F4" w:rsidRDefault="00EF55F4" w:rsidP="00EF55F4">
      <w:pPr>
        <w:pStyle w:val="Heading3"/>
        <w:rPr>
          <w:lang w:val="en-US"/>
        </w:rPr>
      </w:pPr>
      <w:r>
        <w:rPr>
          <w:lang w:val="en-US"/>
        </w:rPr>
        <w:lastRenderedPageBreak/>
        <w:t>Quiz Setup</w:t>
      </w:r>
    </w:p>
    <w:p w14:paraId="61268CE8" w14:textId="76811980" w:rsidR="00EF55F4" w:rsidRPr="00EF55F4" w:rsidRDefault="00EF55F4" w:rsidP="00EF55F4">
      <w:pPr>
        <w:rPr>
          <w:lang w:val="en-US"/>
        </w:rPr>
      </w:pPr>
      <w:r>
        <w:rPr>
          <w:lang w:val="en-US"/>
        </w:rPr>
        <w:t>The “Quiz Setup” screen is the first screen of the quiz. This screen allows the user to type in their name and click to select their desired level of difficulty. The number of questions will be automatically adjusted based on t</w:t>
      </w:r>
      <w:r w:rsidR="00C70D45">
        <w:rPr>
          <w:lang w:val="en-US"/>
        </w:rPr>
        <w:t>he level chosen. The user can then click on “Start Quiz” to move on.</w:t>
      </w:r>
    </w:p>
    <w:p w14:paraId="02A1AF5C" w14:textId="7FC384A3" w:rsidR="00EF55F4" w:rsidRDefault="00EF55F4" w:rsidP="00C70D45">
      <w:pPr>
        <w:jc w:val="center"/>
        <w:rPr>
          <w:lang w:val="en-US"/>
        </w:rPr>
      </w:pPr>
      <w:r>
        <w:rPr>
          <w:noProof/>
        </w:rPr>
        <w:drawing>
          <wp:inline distT="0" distB="0" distL="0" distR="0" wp14:anchorId="5DB2F43C" wp14:editId="34BE3351">
            <wp:extent cx="2872800" cy="2880000"/>
            <wp:effectExtent l="0" t="0" r="3810" b="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7"/>
                    <a:stretch>
                      <a:fillRect/>
                    </a:stretch>
                  </pic:blipFill>
                  <pic:spPr>
                    <a:xfrm>
                      <a:off x="0" y="0"/>
                      <a:ext cx="2872800" cy="2880000"/>
                    </a:xfrm>
                    <a:prstGeom prst="rect">
                      <a:avLst/>
                    </a:prstGeom>
                  </pic:spPr>
                </pic:pic>
              </a:graphicData>
            </a:graphic>
          </wp:inline>
        </w:drawing>
      </w:r>
    </w:p>
    <w:p w14:paraId="0AC455BB" w14:textId="2919ABCB" w:rsidR="00C70D45" w:rsidRDefault="00C70D45" w:rsidP="00C70D45">
      <w:pPr>
        <w:jc w:val="center"/>
        <w:rPr>
          <w:lang w:val="en-US"/>
        </w:rPr>
      </w:pPr>
    </w:p>
    <w:p w14:paraId="58E061D0" w14:textId="3C523DDD" w:rsidR="00C70D45" w:rsidRPr="00EF55F4" w:rsidRDefault="00C70D45" w:rsidP="00C70D45">
      <w:pPr>
        <w:pStyle w:val="Heading3"/>
        <w:rPr>
          <w:lang w:val="en-US"/>
        </w:rPr>
      </w:pPr>
      <w:r>
        <w:rPr>
          <w:lang w:val="en-US"/>
        </w:rPr>
        <w:t>Question Screens</w:t>
      </w:r>
    </w:p>
    <w:p w14:paraId="7A576658" w14:textId="63C289B3" w:rsidR="00010A94" w:rsidRDefault="00C70D45" w:rsidP="00CE7ACE">
      <w:pPr>
        <w:spacing w:line="360" w:lineRule="auto"/>
        <w:rPr>
          <w:lang w:val="en-US"/>
        </w:rPr>
      </w:pPr>
      <w:r>
        <w:rPr>
          <w:lang w:val="en-US"/>
        </w:rPr>
        <w:t xml:space="preserve">Once started, the quiz will present the user with one question at a time. A </w:t>
      </w:r>
      <w:r w:rsidR="001D7548">
        <w:rPr>
          <w:lang w:val="en-US"/>
        </w:rPr>
        <w:t>position marker will display exactly where the user is in the quiz. Once the user has made a choice their choice will change color to indicate their choice and they can choose to submit that choice.</w:t>
      </w:r>
    </w:p>
    <w:p w14:paraId="309FBEBD" w14:textId="392986C6" w:rsidR="001D7548" w:rsidRDefault="001D7548" w:rsidP="001D7548">
      <w:pPr>
        <w:spacing w:line="360" w:lineRule="auto"/>
        <w:jc w:val="center"/>
        <w:rPr>
          <w:lang w:val="en-US"/>
        </w:rPr>
      </w:pPr>
      <w:r>
        <w:rPr>
          <w:noProof/>
        </w:rPr>
        <w:drawing>
          <wp:inline distT="0" distB="0" distL="0" distR="0" wp14:anchorId="3D894676" wp14:editId="398BB1FF">
            <wp:extent cx="2386800" cy="2880000"/>
            <wp:effectExtent l="0" t="0" r="0" b="0"/>
            <wp:docPr id="4" name="Picture 4"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ece of paper with writing on it&#10;&#10;Description automatically generated"/>
                    <pic:cNvPicPr/>
                  </pic:nvPicPr>
                  <pic:blipFill>
                    <a:blip r:embed="rId8"/>
                    <a:stretch>
                      <a:fillRect/>
                    </a:stretch>
                  </pic:blipFill>
                  <pic:spPr>
                    <a:xfrm>
                      <a:off x="0" y="0"/>
                      <a:ext cx="2386800" cy="2880000"/>
                    </a:xfrm>
                    <a:prstGeom prst="rect">
                      <a:avLst/>
                    </a:prstGeom>
                  </pic:spPr>
                </pic:pic>
              </a:graphicData>
            </a:graphic>
          </wp:inline>
        </w:drawing>
      </w:r>
    </w:p>
    <w:p w14:paraId="09241F3E" w14:textId="008C96B8" w:rsidR="001D7548" w:rsidRDefault="001D7548" w:rsidP="008F5E9A">
      <w:pPr>
        <w:spacing w:line="360" w:lineRule="auto"/>
        <w:rPr>
          <w:lang w:val="en-US"/>
        </w:rPr>
      </w:pPr>
    </w:p>
    <w:p w14:paraId="2C7EB99B" w14:textId="1DD89B3A" w:rsidR="008F5E9A" w:rsidRDefault="008F5E9A" w:rsidP="008F5E9A">
      <w:pPr>
        <w:spacing w:line="360" w:lineRule="auto"/>
        <w:rPr>
          <w:lang w:val="en-US"/>
        </w:rPr>
      </w:pPr>
      <w:r>
        <w:rPr>
          <w:lang w:val="en-US"/>
        </w:rPr>
        <w:t xml:space="preserve">After submitting a choice, the user will get feedback with a sound of weather their choice was correct or not. The background will then also change color to reflect this (Red for </w:t>
      </w:r>
      <w:r>
        <w:rPr>
          <w:lang w:val="en-US"/>
        </w:rPr>
        <w:lastRenderedPageBreak/>
        <w:t>incorrect, green for correct). Additional text will be displayed under the choices giving and an explanation of why their question was right or wrong with links so they can read more.</w:t>
      </w:r>
    </w:p>
    <w:p w14:paraId="19C7B187" w14:textId="185A7C27" w:rsidR="008F5E9A" w:rsidRDefault="008F5E9A" w:rsidP="008F5E9A">
      <w:pPr>
        <w:spacing w:line="360" w:lineRule="auto"/>
        <w:jc w:val="center"/>
        <w:rPr>
          <w:lang w:val="en-US"/>
        </w:rPr>
      </w:pPr>
      <w:r>
        <w:rPr>
          <w:noProof/>
        </w:rPr>
        <w:drawing>
          <wp:inline distT="0" distB="0" distL="0" distR="0" wp14:anchorId="1B118F34" wp14:editId="44E0DF31">
            <wp:extent cx="2293200" cy="2880000"/>
            <wp:effectExtent l="0" t="0" r="0" b="0"/>
            <wp:docPr id="5" name="Picture 5"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ece of paper with writing on it&#10;&#10;Description automatically generated"/>
                    <pic:cNvPicPr/>
                  </pic:nvPicPr>
                  <pic:blipFill>
                    <a:blip r:embed="rId9"/>
                    <a:stretch>
                      <a:fillRect/>
                    </a:stretch>
                  </pic:blipFill>
                  <pic:spPr>
                    <a:xfrm>
                      <a:off x="0" y="0"/>
                      <a:ext cx="2293200" cy="2880000"/>
                    </a:xfrm>
                    <a:prstGeom prst="rect">
                      <a:avLst/>
                    </a:prstGeom>
                  </pic:spPr>
                </pic:pic>
              </a:graphicData>
            </a:graphic>
          </wp:inline>
        </w:drawing>
      </w:r>
    </w:p>
    <w:p w14:paraId="62599458" w14:textId="519BC4FB" w:rsidR="009A7F54" w:rsidRDefault="009A7F54" w:rsidP="009A7F54">
      <w:pPr>
        <w:pStyle w:val="Heading3"/>
        <w:rPr>
          <w:lang w:val="en-US"/>
        </w:rPr>
      </w:pPr>
      <w:r>
        <w:rPr>
          <w:lang w:val="en-US"/>
        </w:rPr>
        <w:t>Results Screen</w:t>
      </w:r>
    </w:p>
    <w:p w14:paraId="5FE09FB5" w14:textId="6064592E" w:rsidR="009A7F54" w:rsidRDefault="009A7F54" w:rsidP="009A7F54">
      <w:pPr>
        <w:spacing w:line="360" w:lineRule="auto"/>
        <w:rPr>
          <w:lang w:val="en-US"/>
        </w:rPr>
      </w:pPr>
      <w:r>
        <w:rPr>
          <w:lang w:val="en-US"/>
        </w:rPr>
        <w:t>Once the user has completed all of their questions, they will be presented with the results screen. This screen will give a personalized message using the user’s name based on their performance. The screen will also display their score as both a fraction and percentage. Finally, the user will be presented with buttons to “Review Questions”, “Play Again” or return to the “Home” screen.</w:t>
      </w:r>
    </w:p>
    <w:p w14:paraId="4223A45C" w14:textId="04BE143A" w:rsidR="009A7F54" w:rsidRDefault="009A7F54" w:rsidP="009A7F54">
      <w:pPr>
        <w:spacing w:line="360" w:lineRule="auto"/>
        <w:jc w:val="center"/>
        <w:rPr>
          <w:lang w:val="en-US"/>
        </w:rPr>
      </w:pPr>
      <w:r>
        <w:rPr>
          <w:noProof/>
        </w:rPr>
        <w:drawing>
          <wp:inline distT="0" distB="0" distL="0" distR="0" wp14:anchorId="344235AD" wp14:editId="6337C046">
            <wp:extent cx="2667000" cy="3286125"/>
            <wp:effectExtent l="0" t="0" r="0" b="952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0"/>
                    <a:stretch>
                      <a:fillRect/>
                    </a:stretch>
                  </pic:blipFill>
                  <pic:spPr>
                    <a:xfrm>
                      <a:off x="0" y="0"/>
                      <a:ext cx="2667000" cy="3286125"/>
                    </a:xfrm>
                    <a:prstGeom prst="rect">
                      <a:avLst/>
                    </a:prstGeom>
                  </pic:spPr>
                </pic:pic>
              </a:graphicData>
            </a:graphic>
          </wp:inline>
        </w:drawing>
      </w:r>
    </w:p>
    <w:p w14:paraId="0B1AB8BC" w14:textId="1111BCF8" w:rsidR="009A7F54" w:rsidRDefault="009A7F54" w:rsidP="009A7F54">
      <w:pPr>
        <w:pStyle w:val="Heading2"/>
        <w:rPr>
          <w:lang w:val="en-US"/>
        </w:rPr>
      </w:pPr>
      <w:r>
        <w:rPr>
          <w:lang w:val="en-US"/>
        </w:rPr>
        <w:lastRenderedPageBreak/>
        <w:t>Review Questions</w:t>
      </w:r>
    </w:p>
    <w:p w14:paraId="708B4212" w14:textId="7FE233C3" w:rsidR="009A7F54" w:rsidRDefault="009A7F54" w:rsidP="009A7F54">
      <w:pPr>
        <w:rPr>
          <w:lang w:val="en-US"/>
        </w:rPr>
      </w:pPr>
      <w:r>
        <w:rPr>
          <w:lang w:val="en-US"/>
        </w:rPr>
        <w:t xml:space="preserve">If the user </w:t>
      </w:r>
      <w:r w:rsidR="00977E2B">
        <w:rPr>
          <w:lang w:val="en-US"/>
        </w:rPr>
        <w:t>decides to go to the review questions page, they will be directed to a page which displays the questions posed to them, with the correct answers.</w:t>
      </w:r>
    </w:p>
    <w:p w14:paraId="1CA643B6" w14:textId="23E8B4E1" w:rsidR="00977E2B" w:rsidRDefault="00977E2B" w:rsidP="00977E2B">
      <w:pPr>
        <w:jc w:val="center"/>
        <w:rPr>
          <w:lang w:val="en-US"/>
        </w:rPr>
      </w:pPr>
      <w:r>
        <w:rPr>
          <w:noProof/>
        </w:rPr>
        <w:drawing>
          <wp:inline distT="0" distB="0" distL="0" distR="0" wp14:anchorId="51AFD22E" wp14:editId="6D1D1A8A">
            <wp:extent cx="2523600" cy="2880000"/>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1"/>
                    <a:stretch>
                      <a:fillRect/>
                    </a:stretch>
                  </pic:blipFill>
                  <pic:spPr>
                    <a:xfrm>
                      <a:off x="0" y="0"/>
                      <a:ext cx="2523600" cy="2880000"/>
                    </a:xfrm>
                    <a:prstGeom prst="rect">
                      <a:avLst/>
                    </a:prstGeom>
                  </pic:spPr>
                </pic:pic>
              </a:graphicData>
            </a:graphic>
          </wp:inline>
        </w:drawing>
      </w:r>
    </w:p>
    <w:p w14:paraId="316FEB17" w14:textId="451490DE" w:rsidR="00977E2B" w:rsidRDefault="00977E2B" w:rsidP="00977E2B">
      <w:pPr>
        <w:jc w:val="center"/>
        <w:rPr>
          <w:lang w:val="en-US"/>
        </w:rPr>
      </w:pPr>
    </w:p>
    <w:p w14:paraId="4106681E" w14:textId="285221AE" w:rsidR="00977E2B" w:rsidRDefault="00977E2B" w:rsidP="00977E2B">
      <w:pPr>
        <w:pStyle w:val="Heading2"/>
        <w:rPr>
          <w:lang w:val="en-US"/>
        </w:rPr>
      </w:pPr>
      <w:r>
        <w:rPr>
          <w:lang w:val="en-US"/>
        </w:rPr>
        <w:t>Learn About Saint Lucia</w:t>
      </w:r>
    </w:p>
    <w:p w14:paraId="71E2D657" w14:textId="197A7A6B" w:rsidR="00977E2B" w:rsidRPr="009A7F54" w:rsidRDefault="00977E2B" w:rsidP="00977E2B">
      <w:pPr>
        <w:rPr>
          <w:lang w:val="en-US"/>
        </w:rPr>
      </w:pPr>
      <w:r>
        <w:rPr>
          <w:lang w:val="en-US"/>
        </w:rPr>
        <w:t>This page will contain text and graphics telling the story of Saint Lucia.</w:t>
      </w:r>
    </w:p>
    <w:sectPr w:rsidR="00977E2B" w:rsidRPr="009A7F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E138D"/>
    <w:multiLevelType w:val="hybridMultilevel"/>
    <w:tmpl w:val="7C9CCCC0"/>
    <w:lvl w:ilvl="0" w:tplc="0809000F">
      <w:start w:val="1"/>
      <w:numFmt w:val="decimal"/>
      <w:lvlText w:val="%1."/>
      <w:lvlJc w:val="left"/>
      <w:pPr>
        <w:ind w:left="720" w:hanging="360"/>
      </w:pPr>
      <w:rPr>
        <w:rFonts w:hint="default"/>
      </w:rPr>
    </w:lvl>
    <w:lvl w:ilvl="1" w:tplc="08090015">
      <w:start w:val="1"/>
      <w:numFmt w:val="upp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F57F77"/>
    <w:multiLevelType w:val="hybridMultilevel"/>
    <w:tmpl w:val="7786A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067B98"/>
    <w:multiLevelType w:val="hybridMultilevel"/>
    <w:tmpl w:val="0DDE65A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NLI0Nje2sDAyNjBU0lEKTi0uzszPAykwqgUA++1sWSwAAAA="/>
  </w:docVars>
  <w:rsids>
    <w:rsidRoot w:val="00BC573F"/>
    <w:rsid w:val="00010A94"/>
    <w:rsid w:val="00012DFA"/>
    <w:rsid w:val="000256C3"/>
    <w:rsid w:val="00040D2E"/>
    <w:rsid w:val="00063732"/>
    <w:rsid w:val="00072F30"/>
    <w:rsid w:val="000B1863"/>
    <w:rsid w:val="000D0B0A"/>
    <w:rsid w:val="000D7227"/>
    <w:rsid w:val="00133302"/>
    <w:rsid w:val="00194774"/>
    <w:rsid w:val="001A68F6"/>
    <w:rsid w:val="001B4831"/>
    <w:rsid w:val="001B6350"/>
    <w:rsid w:val="001D74E3"/>
    <w:rsid w:val="001D7548"/>
    <w:rsid w:val="001F4714"/>
    <w:rsid w:val="00211214"/>
    <w:rsid w:val="00257786"/>
    <w:rsid w:val="00276F94"/>
    <w:rsid w:val="002868F3"/>
    <w:rsid w:val="00291A8E"/>
    <w:rsid w:val="002C6A0E"/>
    <w:rsid w:val="003B3F27"/>
    <w:rsid w:val="003B6751"/>
    <w:rsid w:val="003E4C56"/>
    <w:rsid w:val="00465F94"/>
    <w:rsid w:val="00491AD1"/>
    <w:rsid w:val="00521959"/>
    <w:rsid w:val="005F04CB"/>
    <w:rsid w:val="00622EBE"/>
    <w:rsid w:val="00725FE8"/>
    <w:rsid w:val="00743BB9"/>
    <w:rsid w:val="0078254D"/>
    <w:rsid w:val="00786CCE"/>
    <w:rsid w:val="007C22DE"/>
    <w:rsid w:val="007F46FE"/>
    <w:rsid w:val="00816C64"/>
    <w:rsid w:val="008741A5"/>
    <w:rsid w:val="0088731A"/>
    <w:rsid w:val="008D21AB"/>
    <w:rsid w:val="008E29F5"/>
    <w:rsid w:val="008F5E9A"/>
    <w:rsid w:val="00977E2B"/>
    <w:rsid w:val="00984CCF"/>
    <w:rsid w:val="009A7F54"/>
    <w:rsid w:val="009B1E93"/>
    <w:rsid w:val="00A158E0"/>
    <w:rsid w:val="00A53365"/>
    <w:rsid w:val="00AA2696"/>
    <w:rsid w:val="00AA2E4E"/>
    <w:rsid w:val="00B6689F"/>
    <w:rsid w:val="00BA3973"/>
    <w:rsid w:val="00BA474B"/>
    <w:rsid w:val="00BC179E"/>
    <w:rsid w:val="00BC3A57"/>
    <w:rsid w:val="00BC573F"/>
    <w:rsid w:val="00C665D1"/>
    <w:rsid w:val="00C70D45"/>
    <w:rsid w:val="00C943C0"/>
    <w:rsid w:val="00CB07CD"/>
    <w:rsid w:val="00CB1D07"/>
    <w:rsid w:val="00CE7ACE"/>
    <w:rsid w:val="00D05551"/>
    <w:rsid w:val="00D122BA"/>
    <w:rsid w:val="00D319A1"/>
    <w:rsid w:val="00DD37F1"/>
    <w:rsid w:val="00E1139D"/>
    <w:rsid w:val="00E174E5"/>
    <w:rsid w:val="00E21F47"/>
    <w:rsid w:val="00E71644"/>
    <w:rsid w:val="00EC73B1"/>
    <w:rsid w:val="00ED4EE3"/>
    <w:rsid w:val="00EF55F4"/>
    <w:rsid w:val="00F13814"/>
    <w:rsid w:val="00F32A3F"/>
    <w:rsid w:val="00F37405"/>
    <w:rsid w:val="00F459D4"/>
    <w:rsid w:val="00F852B6"/>
    <w:rsid w:val="00FF7E99"/>
  </w:rsids>
  <m:mathPr>
    <m:mathFont m:val="Cambria Math"/>
    <m:brkBin m:val="before"/>
    <m:brkBinSub m:val="--"/>
    <m:smallFrac m:val="0"/>
    <m:dispDef/>
    <m:lMargin m:val="0"/>
    <m:rMargin m:val="0"/>
    <m:defJc m:val="centerGroup"/>
    <m:wrapIndent m:val="1440"/>
    <m:intLim m:val="subSup"/>
    <m:naryLim m:val="undOvr"/>
  </m:mathPr>
  <w:themeFontLang w:val="en-L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483BE"/>
  <w15:chartTrackingRefBased/>
  <w15:docId w15:val="{FBBE2498-ABA0-A641-ACE2-0A9E76586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LC"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139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139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55F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22BA"/>
    <w:pPr>
      <w:ind w:left="720"/>
      <w:contextualSpacing/>
    </w:pPr>
  </w:style>
  <w:style w:type="character" w:customStyle="1" w:styleId="Heading1Char">
    <w:name w:val="Heading 1 Char"/>
    <w:basedOn w:val="DefaultParagraphFont"/>
    <w:link w:val="Heading1"/>
    <w:uiPriority w:val="9"/>
    <w:rsid w:val="00E113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1139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3E4C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4C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C56"/>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3E4C56"/>
    <w:rPr>
      <w:rFonts w:eastAsiaTheme="minorEastAsia"/>
      <w:color w:val="5A5A5A" w:themeColor="text1" w:themeTint="A5"/>
      <w:spacing w:val="15"/>
      <w:sz w:val="22"/>
      <w:szCs w:val="22"/>
    </w:rPr>
  </w:style>
  <w:style w:type="character" w:customStyle="1" w:styleId="Heading3Char">
    <w:name w:val="Heading 3 Char"/>
    <w:basedOn w:val="DefaultParagraphFont"/>
    <w:link w:val="Heading3"/>
    <w:uiPriority w:val="9"/>
    <w:rsid w:val="00EF55F4"/>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1249D3-2939-184E-BF6E-F433D2251A74}">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85</TotalTime>
  <Pages>10</Pages>
  <Words>1098</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e, Dave Christopher</dc:creator>
  <cp:keywords/>
  <dc:description/>
  <cp:lastModifiedBy>Dave  Lake</cp:lastModifiedBy>
  <cp:revision>16</cp:revision>
  <dcterms:created xsi:type="dcterms:W3CDTF">2022-03-01T10:35:00Z</dcterms:created>
  <dcterms:modified xsi:type="dcterms:W3CDTF">2022-03-04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819</vt:lpwstr>
  </property>
  <property fmtid="{D5CDD505-2E9C-101B-9397-08002B2CF9AE}" pid="3" name="grammarly_documentContext">
    <vt:lpwstr>{"goals":[],"domain":"general","emotions":[],"dialect":"american"}</vt:lpwstr>
  </property>
</Properties>
</file>